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2840" w14:textId="77777777" w:rsidR="00FF1FE1" w:rsidRDefault="00FF1FE1" w:rsidP="00FF1FE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39C6A29" wp14:editId="22A1525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47E42" w14:textId="77777777" w:rsidR="00FF1FE1" w:rsidRPr="008F61CA" w:rsidRDefault="00FF1FE1" w:rsidP="00FF1FE1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14:paraId="573C80F8" w14:textId="77777777" w:rsidR="00FF1FE1" w:rsidRPr="009D79A0" w:rsidRDefault="00FF1FE1" w:rsidP="00FF1FE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9D79A0">
                              <w:rPr>
                                <w:b/>
                                <w:sz w:val="52"/>
                                <w:szCs w:val="52"/>
                              </w:rPr>
                              <w:t>Select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9C6A29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NRLJqy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2147E42" w14:textId="77777777" w:rsidR="00FF1FE1" w:rsidRPr="008F61CA" w:rsidRDefault="00FF1FE1" w:rsidP="00FF1FE1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14:paraId="573C80F8" w14:textId="77777777" w:rsidR="00FF1FE1" w:rsidRPr="009D79A0" w:rsidRDefault="00FF1FE1" w:rsidP="00FF1FE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9D79A0">
                        <w:rPr>
                          <w:b/>
                          <w:sz w:val="52"/>
                          <w:szCs w:val="52"/>
                        </w:rPr>
                        <w:t>Select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1E12E06" wp14:editId="56AF6229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4A121" w14:textId="77777777" w:rsidR="00FF1FE1" w:rsidRPr="003C0A07" w:rsidRDefault="00FF1FE1" w:rsidP="00FF1FE1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12E06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TZ305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1124A121" w14:textId="77777777" w:rsidR="00FF1FE1" w:rsidRPr="003C0A07" w:rsidRDefault="00FF1FE1" w:rsidP="00FF1FE1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155B1C3" wp14:editId="6F914AC5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50B4E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0F6927" wp14:editId="1641CC25">
                                  <wp:extent cx="1218821" cy="914400"/>
                                  <wp:effectExtent l="0" t="0" r="0" b="0"/>
                                  <wp:docPr id="41" name="Picture 41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0F8B0B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5B1C3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8hMG&#10;xRgCAAA9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14:paraId="30850B4E" w14:textId="77777777" w:rsidR="00FF1FE1" w:rsidRDefault="00FF1FE1" w:rsidP="00FF1FE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C0F6927" wp14:editId="1641CC25">
                            <wp:extent cx="1218821" cy="914400"/>
                            <wp:effectExtent l="0" t="0" r="0" b="0"/>
                            <wp:docPr id="41" name="Picture 41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0F8B0B" w14:textId="77777777" w:rsidR="00FF1FE1" w:rsidRDefault="00FF1FE1" w:rsidP="00FF1FE1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3EE6BF7" wp14:editId="5CB0BB1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0D18C" w14:textId="77777777" w:rsidR="00FF1FE1" w:rsidRPr="003C0A07" w:rsidRDefault="00FF1FE1" w:rsidP="00FF1FE1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F33C66B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604FD9B3" w14:textId="77777777" w:rsidR="00FF1FE1" w:rsidRPr="003C0A07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25F9844" w14:textId="77777777" w:rsidR="00FF1FE1" w:rsidRDefault="00FF1FE1" w:rsidP="00FF1FE1">
                            <w:pPr>
                              <w:ind w:left="180"/>
                            </w:pPr>
                            <w:r w:rsidRPr="009D79A0">
                              <w:t xml:space="preserve">Select and print </w:t>
                            </w:r>
                            <w:r w:rsidRPr="009D79A0">
                              <w:br/>
                              <w:t>DP07 New Bus Prepara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E6BF7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caO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T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MWHGji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6BC0D18C" w14:textId="77777777" w:rsidR="00FF1FE1" w:rsidRPr="003C0A07" w:rsidRDefault="00FF1FE1" w:rsidP="00FF1FE1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F33C66B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604FD9B3" w14:textId="77777777" w:rsidR="00FF1FE1" w:rsidRPr="003C0A07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25F9844" w14:textId="77777777" w:rsidR="00FF1FE1" w:rsidRDefault="00FF1FE1" w:rsidP="00FF1FE1">
                      <w:pPr>
                        <w:ind w:left="180"/>
                      </w:pPr>
                      <w:r w:rsidRPr="009D79A0">
                        <w:t xml:space="preserve">Select and print </w:t>
                      </w:r>
                      <w:r w:rsidRPr="009D79A0">
                        <w:br/>
                        <w:t>DP07 New Bus Prepara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5D700201" w14:textId="77777777" w:rsidR="00FF1FE1" w:rsidRDefault="00FF1FE1" w:rsidP="00FF1FE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0305814D" wp14:editId="053E1FB3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21790" w14:textId="77777777" w:rsidR="00FF1FE1" w:rsidRPr="005A00A7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7B9EC16E" w14:textId="77777777" w:rsidR="00FF1FE1" w:rsidRPr="00445B91" w:rsidRDefault="00FF1FE1" w:rsidP="00FF1FE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5814D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gJaIwIAAEw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Co+Alo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2C921790" w14:textId="77777777" w:rsidR="00FF1FE1" w:rsidRPr="005A00A7" w:rsidRDefault="00FF1FE1" w:rsidP="00FF1FE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14:paraId="7B9EC16E" w14:textId="77777777" w:rsidR="00FF1FE1" w:rsidRPr="00445B91" w:rsidRDefault="00FF1FE1" w:rsidP="00FF1FE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B52B666" wp14:editId="6F2C438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6ACD6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2B666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FsD8QE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18C6ACD6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026A254" wp14:editId="352E2ABC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4FB6D" w14:textId="77777777" w:rsidR="00FF1FE1" w:rsidRPr="003C0A07" w:rsidRDefault="00FF1FE1" w:rsidP="00FF1FE1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BE36F2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584EE483" w14:textId="77777777" w:rsidR="00FF1FE1" w:rsidRPr="003C0A07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5A16681" w14:textId="77777777" w:rsidR="00FF1FE1" w:rsidRPr="00D02628" w:rsidRDefault="00FF1FE1" w:rsidP="00FF1FE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D02628">
                              <w:rPr>
                                <w:b/>
                              </w:rPr>
                              <w:t>Step 3:</w:t>
                            </w:r>
                            <w:r>
                              <w:t xml:space="preserve">  </w:t>
                            </w:r>
                            <w:r w:rsidRPr="00D02628">
                              <w:t>If there is only one New Bus Prep work order to process this screen will not display.   The software will automatically open to the work order.</w:t>
                            </w:r>
                          </w:p>
                          <w:p w14:paraId="7BE658CC" w14:textId="77777777" w:rsidR="00FF1FE1" w:rsidRPr="00D02628" w:rsidRDefault="00FF1FE1" w:rsidP="00FF1FE1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6A254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BVF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AJQBVF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3D4FB6D" w14:textId="77777777" w:rsidR="00FF1FE1" w:rsidRPr="003C0A07" w:rsidRDefault="00FF1FE1" w:rsidP="00FF1FE1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BE36F2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584EE483" w14:textId="77777777" w:rsidR="00FF1FE1" w:rsidRPr="003C0A07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5A16681" w14:textId="77777777" w:rsidR="00FF1FE1" w:rsidRPr="00D02628" w:rsidRDefault="00FF1FE1" w:rsidP="00FF1FE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12"/>
                          <w:szCs w:val="12"/>
                        </w:rPr>
                      </w:pPr>
                      <w:r w:rsidRPr="00D02628">
                        <w:rPr>
                          <w:b/>
                        </w:rPr>
                        <w:t>Step 3:</w:t>
                      </w:r>
                      <w:r>
                        <w:t xml:space="preserve">  </w:t>
                      </w:r>
                      <w:r w:rsidRPr="00D02628">
                        <w:t>If there is only one New Bus Prep work order to process this screen will not display.   The software will automatically open to the work order.</w:t>
                      </w:r>
                    </w:p>
                    <w:p w14:paraId="7BE658CC" w14:textId="77777777" w:rsidR="00FF1FE1" w:rsidRPr="00D02628" w:rsidRDefault="00FF1FE1" w:rsidP="00FF1FE1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472A4D4E" wp14:editId="3CE48F77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C3746" w14:textId="77777777" w:rsidR="00FF1FE1" w:rsidRPr="008D4102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E416705" w14:textId="518A2284" w:rsidR="00FF1FE1" w:rsidRPr="00ED6C04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611638">
                              <w:rPr>
                                <w:b/>
                                <w:color w:val="0066FF"/>
                              </w:rPr>
                              <w:t>W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color w:val="0066FF"/>
                              </w:rPr>
                              <w:t>38</w:t>
                            </w:r>
                          </w:p>
                          <w:p w14:paraId="5E1A2EEA" w14:textId="77777777" w:rsidR="00FF1FE1" w:rsidRPr="008D4102" w:rsidRDefault="00FF1FE1" w:rsidP="00FF1FE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D86A9D7" w14:textId="77777777" w:rsidR="00FF1FE1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9D79A0">
                              <w:rPr>
                                <w:i/>
                              </w:rPr>
                              <w:t>Change PM Orders:  Selection of Order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222E66FD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>Outstanding Field - &lt;</w:t>
                            </w:r>
                            <w:r w:rsidRPr="009D79A0">
                              <w:rPr>
                                <w:i/>
                                <w:color w:val="0066FF"/>
                              </w:rPr>
                              <w:t>Uncheck</w:t>
                            </w:r>
                            <w:r w:rsidRPr="009D79A0">
                              <w:t>&gt;</w:t>
                            </w:r>
                          </w:p>
                          <w:p w14:paraId="6931AF21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>In process Field - &lt;</w:t>
                            </w:r>
                            <w:r w:rsidRPr="009D79A0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9D79A0">
                              <w:t>&gt;</w:t>
                            </w:r>
                          </w:p>
                          <w:p w14:paraId="3218802C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 xml:space="preserve">Order Type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Pr="009D79A0">
                              <w:t>DP07</w:t>
                            </w:r>
                          </w:p>
                          <w:p w14:paraId="70F9E323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 xml:space="preserve">Main work center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 w:rsidRPr="009D79A0">
                              <w:t xml:space="preserve"> Techwork</w:t>
                            </w:r>
                          </w:p>
                          <w:p w14:paraId="3D8B96AC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9D79A0">
                              <w:t xml:space="preserve">Plant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 w:rsidRPr="009D79A0">
                              <w:t xml:space="preserve"> four-digit code </w:t>
                            </w:r>
                            <w:r w:rsidRPr="009D79A0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2F20201F" w14:textId="77777777" w:rsidR="00FF1FE1" w:rsidRPr="009D79A0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 xml:space="preserve">Period Field(s) – </w:t>
                            </w:r>
                            <w:r w:rsidRPr="009D79A0">
                              <w:rPr>
                                <w:color w:val="0066FF"/>
                              </w:rPr>
                              <w:t>Remove</w:t>
                            </w:r>
                            <w:r w:rsidRPr="009D79A0">
                              <w:t xml:space="preserve"> dates</w:t>
                            </w:r>
                          </w:p>
                          <w:p w14:paraId="7E7D24B8" w14:textId="77777777" w:rsidR="00FF1FE1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9D79A0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9D79A0">
                              <w:t xml:space="preserve">&gt; </w:t>
                            </w:r>
                            <w:r w:rsidRPr="00D02628">
                              <w:rPr>
                                <w:b/>
                              </w:rPr>
                              <w:t>Execute icon</w:t>
                            </w:r>
                            <w:r w:rsidRPr="009D79A0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416C26" wp14:editId="69DEDD4C">
                                  <wp:extent cx="164592" cy="164592"/>
                                  <wp:effectExtent l="0" t="0" r="6985" b="6985"/>
                                  <wp:docPr id="42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F6906B" w14:textId="77777777" w:rsidR="00FF1FE1" w:rsidRPr="008D4102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B0F302B" w14:textId="77777777" w:rsidR="00FF1FE1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D02628">
                              <w:rPr>
                                <w:i/>
                              </w:rPr>
                              <w:t>Change PM Orders:  List of Order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60B7862F" w14:textId="77777777" w:rsidR="00FF1FE1" w:rsidRPr="00D02628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Select Block icon </w:t>
                            </w:r>
                            <w:r w:rsidRPr="00A57872">
                              <w:rPr>
                                <w:noProof/>
                              </w:rPr>
                              <w:drawing>
                                <wp:inline distT="0" distB="0" distL="0" distR="0" wp14:anchorId="25DC913D" wp14:editId="19BCA8D4">
                                  <wp:extent cx="153620" cy="146304"/>
                                  <wp:effectExtent l="0" t="0" r="0" b="6350"/>
                                  <wp:docPr id="43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444D1E4-BD37-421A-8238-B74EEAD3C75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444D1E4-BD37-421A-8238-B74EEAD3C75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62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D02628">
                              <w:t>next to the New Bus Prep work order. If multiple lines are required to be selected hold down the 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TRL</w:t>
                            </w:r>
                            <w:r w:rsidRPr="00D02628">
                              <w:t>&gt; key while clicking the additional lines.</w:t>
                            </w:r>
                            <w:r>
                              <w:t xml:space="preserve"> </w:t>
                            </w:r>
                            <w:r w:rsidRPr="00D02628">
                              <w:rPr>
                                <w:color w:val="0066FF"/>
                                <w:sz w:val="20"/>
                              </w:rPr>
                              <w:t>(See Note(s))</w:t>
                            </w:r>
                          </w:p>
                          <w:p w14:paraId="7BA3AB7D" w14:textId="77777777" w:rsidR="00FF1FE1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D02628">
                              <w:rPr>
                                <w:b/>
                              </w:rPr>
                              <w:t>Details icon</w:t>
                            </w:r>
                            <w:r w:rsidRPr="00D02628">
                              <w:t xml:space="preserve"> </w:t>
                            </w:r>
                            <w:r w:rsidRPr="003A6D6A">
                              <w:rPr>
                                <w:noProof/>
                              </w:rPr>
                              <w:drawing>
                                <wp:inline distT="0" distB="0" distL="0" distR="0" wp14:anchorId="75A5946B" wp14:editId="6C3BD10B">
                                  <wp:extent cx="146304" cy="146304"/>
                                  <wp:effectExtent l="0" t="0" r="6350" b="635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F6C243" w14:textId="77777777" w:rsidR="00FF1FE1" w:rsidRPr="008D4102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58754E4" w14:textId="77777777" w:rsidR="00FF1FE1" w:rsidRPr="003A6D6A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D02628">
                              <w:rPr>
                                <w:i/>
                              </w:rPr>
                              <w:t>Change DPI New Vehicle Prep {Work Order}:  Central Header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53D06C6B" w14:textId="77777777" w:rsidR="00FF1FE1" w:rsidRPr="00D02628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D02628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Extras</w:t>
                            </w:r>
                            <w:r w:rsidRPr="00D02628">
                              <w:t xml:space="preserve"> </w:t>
                            </w:r>
                            <w:r w:rsidRPr="00D02628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7DDC2A8C" w14:textId="77777777" w:rsidR="00FF1FE1" w:rsidRPr="00D02628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D02628">
                              <w:rPr>
                                <w:b/>
                              </w:rPr>
                              <w:t>Task List Selection</w:t>
                            </w:r>
                          </w:p>
                          <w:p w14:paraId="0259295C" w14:textId="77777777" w:rsidR="00FF1FE1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D02628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General task lists</w:t>
                            </w:r>
                          </w:p>
                          <w:p w14:paraId="31946280" w14:textId="77777777" w:rsidR="00FF1FE1" w:rsidRPr="008D4102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4938532" w14:textId="77777777" w:rsidR="00FF1FE1" w:rsidRPr="003A6D6A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 xml:space="preserve">Display Task Lists: Task List Selection </w:t>
                            </w:r>
                            <w:r>
                              <w:t>window opens</w:t>
                            </w:r>
                          </w:p>
                          <w:p w14:paraId="4A699E96" w14:textId="77777777" w:rsidR="00FF1FE1" w:rsidRPr="00C3719B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C3719B">
                              <w:t xml:space="preserve">Group Field – </w:t>
                            </w:r>
                            <w:r w:rsidRPr="00C3719B">
                              <w:rPr>
                                <w:color w:val="0066FF"/>
                              </w:rPr>
                              <w:t>Input</w:t>
                            </w:r>
                            <w:r w:rsidRPr="00C3719B">
                              <w:t xml:space="preserve"> DPIPREP</w:t>
                            </w:r>
                          </w:p>
                          <w:p w14:paraId="50F5CF03" w14:textId="77777777" w:rsidR="00FF1FE1" w:rsidRDefault="00FF1FE1" w:rsidP="00B902CB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Execut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CF7CB8" wp14:editId="2BF08413">
                                  <wp:extent cx="164592" cy="164592"/>
                                  <wp:effectExtent l="0" t="0" r="6985" b="6985"/>
                                  <wp:docPr id="45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1137CDC" w14:textId="77777777" w:rsidR="00FF1FE1" w:rsidRPr="008D4102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3A9C46F" w14:textId="77777777" w:rsidR="00FF1FE1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Change DPI New Vehicle Prep {Work Order}:  Operation Overview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02E1BF3B" w14:textId="77777777" w:rsidR="00FF1FE1" w:rsidRPr="00C3719B" w:rsidRDefault="00FF1FE1" w:rsidP="00FF1FE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>&gt; Operations Tab</w:t>
                            </w:r>
                          </w:p>
                          <w:p w14:paraId="2971DE67" w14:textId="77777777" w:rsidR="00FF1FE1" w:rsidRPr="00C3719B" w:rsidRDefault="00FF1FE1" w:rsidP="00FF1FE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Select Block icon</w:t>
                            </w:r>
                            <w:r w:rsidRPr="00C3719B">
                              <w:t xml:space="preserve"> </w:t>
                            </w:r>
                            <w:r w:rsidRPr="00A57872">
                              <w:rPr>
                                <w:noProof/>
                              </w:rPr>
                              <w:drawing>
                                <wp:inline distT="0" distB="0" distL="0" distR="0" wp14:anchorId="45078F97" wp14:editId="4E1C60A8">
                                  <wp:extent cx="153620" cy="146304"/>
                                  <wp:effectExtent l="0" t="0" r="0" b="6350"/>
                                  <wp:docPr id="46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444D1E4-BD37-421A-8238-B74EEAD3C75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444D1E4-BD37-421A-8238-B74EEAD3C75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62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C3719B">
                              <w:rPr>
                                <w:sz w:val="20"/>
                              </w:rPr>
                              <w:t>(To the left of transaction 0010)</w:t>
                            </w:r>
                          </w:p>
                          <w:p w14:paraId="106DD018" w14:textId="77777777" w:rsidR="00FF1FE1" w:rsidRPr="00C3719B" w:rsidRDefault="00FF1FE1" w:rsidP="00FF1FE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Delete row icon</w:t>
                            </w:r>
                            <w:r w:rsidRPr="00C3719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1B4EDD7" wp14:editId="05151EA9">
                                  <wp:extent cx="133003" cy="146304"/>
                                  <wp:effectExtent l="0" t="0" r="635" b="6350"/>
                                  <wp:docPr id="4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C3FBE1A-9108-4B7D-8A18-EC23A43E1AA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C3FBE1A-9108-4B7D-8A18-EC23A43E1AA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D4D573" w14:textId="77777777" w:rsidR="00FF1FE1" w:rsidRPr="008D4102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30D877B" w14:textId="77777777" w:rsidR="00FF1FE1" w:rsidRDefault="00FF1FE1" w:rsidP="00B902C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Confirmation Promp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39131FF9" w14:textId="77777777" w:rsidR="00FF1FE1" w:rsidRPr="00B52D7C" w:rsidRDefault="00FF1FE1" w:rsidP="00FF1FE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 xml:space="preserve">Yes </w:t>
                            </w:r>
                            <w:r>
                              <w:rPr>
                                <w:b/>
                              </w:rPr>
                              <w:t>b</w:t>
                            </w:r>
                            <w:r w:rsidRPr="00C3719B">
                              <w:rPr>
                                <w:b/>
                              </w:rPr>
                              <w:t>utton</w:t>
                            </w:r>
                          </w:p>
                          <w:p w14:paraId="2DBE6655" w14:textId="77777777" w:rsidR="00FF1FE1" w:rsidRDefault="00FF1FE1" w:rsidP="00FF1FE1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C68914F" w14:textId="77777777" w:rsidR="00FF1FE1" w:rsidRDefault="00FF1FE1" w:rsidP="00FF1FE1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29B7A03" w14:textId="77777777" w:rsidR="00FF1FE1" w:rsidRPr="00C3719B" w:rsidRDefault="00FF1FE1" w:rsidP="00FF1FE1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t>(Continued on next pag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A4D4E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Dzj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1aUm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BxAPOM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FDC3746" w14:textId="77777777" w:rsidR="00FF1FE1" w:rsidRPr="008D4102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E416705" w14:textId="518A2284" w:rsidR="00FF1FE1" w:rsidRPr="00ED6C04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</w:t>
                      </w:r>
                      <w:r w:rsidR="00611638">
                        <w:rPr>
                          <w:b/>
                          <w:color w:val="0066FF"/>
                        </w:rPr>
                        <w:t>W</w:t>
                      </w:r>
                      <w:bookmarkStart w:id="1" w:name="_GoBack"/>
                      <w:bookmarkEnd w:id="1"/>
                      <w:r>
                        <w:rPr>
                          <w:b/>
                          <w:color w:val="0066FF"/>
                        </w:rPr>
                        <w:t>38</w:t>
                      </w:r>
                    </w:p>
                    <w:p w14:paraId="5E1A2EEA" w14:textId="77777777" w:rsidR="00FF1FE1" w:rsidRPr="008D4102" w:rsidRDefault="00FF1FE1" w:rsidP="00FF1FE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D86A9D7" w14:textId="77777777" w:rsidR="00FF1FE1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9D79A0">
                        <w:rPr>
                          <w:i/>
                        </w:rPr>
                        <w:t>Change PM Orders:  Selection of Order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222E66FD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>Outstanding Field - &lt;</w:t>
                      </w:r>
                      <w:r w:rsidRPr="009D79A0">
                        <w:rPr>
                          <w:i/>
                          <w:color w:val="0066FF"/>
                        </w:rPr>
                        <w:t>Uncheck</w:t>
                      </w:r>
                      <w:r w:rsidRPr="009D79A0">
                        <w:t>&gt;</w:t>
                      </w:r>
                    </w:p>
                    <w:p w14:paraId="6931AF21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>In process Field - &lt;</w:t>
                      </w:r>
                      <w:r w:rsidRPr="009D79A0">
                        <w:rPr>
                          <w:i/>
                          <w:color w:val="0066FF"/>
                        </w:rPr>
                        <w:t>Check</w:t>
                      </w:r>
                      <w:r w:rsidRPr="009D79A0">
                        <w:t>&gt;</w:t>
                      </w:r>
                    </w:p>
                    <w:p w14:paraId="3218802C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 xml:space="preserve">Order Type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Pr="009D79A0">
                        <w:t>DP07</w:t>
                      </w:r>
                    </w:p>
                    <w:p w14:paraId="70F9E323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 xml:space="preserve">Main work center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 w:rsidRPr="009D79A0">
                        <w:t xml:space="preserve"> Techwork</w:t>
                      </w:r>
                    </w:p>
                    <w:p w14:paraId="3D8B96AC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9D79A0">
                        <w:t xml:space="preserve">Plant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 w:rsidRPr="009D79A0">
                        <w:t xml:space="preserve"> four-digit code </w:t>
                      </w:r>
                      <w:r w:rsidRPr="009D79A0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14:paraId="2F20201F" w14:textId="77777777" w:rsidR="00FF1FE1" w:rsidRPr="009D79A0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 xml:space="preserve">Period Field(s) – </w:t>
                      </w:r>
                      <w:r w:rsidRPr="009D79A0">
                        <w:rPr>
                          <w:color w:val="0066FF"/>
                        </w:rPr>
                        <w:t>Remove</w:t>
                      </w:r>
                      <w:r w:rsidRPr="009D79A0">
                        <w:t xml:space="preserve"> dates</w:t>
                      </w:r>
                    </w:p>
                    <w:p w14:paraId="7E7D24B8" w14:textId="77777777" w:rsidR="00FF1FE1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9D79A0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9D79A0">
                        <w:t xml:space="preserve">&gt; </w:t>
                      </w:r>
                      <w:r w:rsidRPr="00D02628">
                        <w:rPr>
                          <w:b/>
                        </w:rPr>
                        <w:t>Execute icon</w:t>
                      </w:r>
                      <w:r w:rsidRPr="009D79A0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416C26" wp14:editId="69DEDD4C">
                            <wp:extent cx="164592" cy="164592"/>
                            <wp:effectExtent l="0" t="0" r="6985" b="6985"/>
                            <wp:docPr id="42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F6906B" w14:textId="77777777" w:rsidR="00FF1FE1" w:rsidRPr="008D4102" w:rsidRDefault="00FF1FE1" w:rsidP="00FF1FE1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0B0F302B" w14:textId="77777777" w:rsidR="00FF1FE1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D02628">
                        <w:rPr>
                          <w:i/>
                        </w:rPr>
                        <w:t>Change PM Orders:  List of Order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60B7862F" w14:textId="77777777" w:rsidR="00FF1FE1" w:rsidRPr="00D02628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D02628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Select Block icon </w:t>
                      </w:r>
                      <w:r w:rsidRPr="00A57872">
                        <w:rPr>
                          <w:noProof/>
                        </w:rPr>
                        <w:drawing>
                          <wp:inline distT="0" distB="0" distL="0" distR="0" wp14:anchorId="25DC913D" wp14:editId="19BCA8D4">
                            <wp:extent cx="153620" cy="146304"/>
                            <wp:effectExtent l="0" t="0" r="0" b="6350"/>
                            <wp:docPr id="43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444D1E4-BD37-421A-8238-B74EEAD3C75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A444D1E4-BD37-421A-8238-B74EEAD3C75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62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D02628">
                        <w:t>next to the New Bus Prep work order. If multiple lines are required to be selected hold down the &lt;</w:t>
                      </w:r>
                      <w:r w:rsidRPr="00D02628">
                        <w:rPr>
                          <w:i/>
                          <w:color w:val="0066FF"/>
                        </w:rPr>
                        <w:t>CTRL</w:t>
                      </w:r>
                      <w:r w:rsidRPr="00D02628">
                        <w:t>&gt; key while clicking the additional lines.</w:t>
                      </w:r>
                      <w:r>
                        <w:t xml:space="preserve"> </w:t>
                      </w:r>
                      <w:r w:rsidRPr="00D02628">
                        <w:rPr>
                          <w:color w:val="0066FF"/>
                          <w:sz w:val="20"/>
                        </w:rPr>
                        <w:t>(See Note(s))</w:t>
                      </w:r>
                    </w:p>
                    <w:p w14:paraId="7BA3AB7D" w14:textId="77777777" w:rsidR="00FF1FE1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D02628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D02628">
                        <w:rPr>
                          <w:b/>
                        </w:rPr>
                        <w:t>Details icon</w:t>
                      </w:r>
                      <w:r w:rsidRPr="00D02628">
                        <w:t xml:space="preserve"> </w:t>
                      </w:r>
                      <w:r w:rsidRPr="003A6D6A">
                        <w:rPr>
                          <w:noProof/>
                        </w:rPr>
                        <w:drawing>
                          <wp:inline distT="0" distB="0" distL="0" distR="0" wp14:anchorId="75A5946B" wp14:editId="6C3BD10B">
                            <wp:extent cx="146304" cy="146304"/>
                            <wp:effectExtent l="0" t="0" r="6350" b="635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F6C243" w14:textId="77777777" w:rsidR="00FF1FE1" w:rsidRPr="008D4102" w:rsidRDefault="00FF1FE1" w:rsidP="00FF1FE1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258754E4" w14:textId="77777777" w:rsidR="00FF1FE1" w:rsidRPr="003A6D6A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D02628">
                        <w:rPr>
                          <w:i/>
                        </w:rPr>
                        <w:t>Change DPI New Vehicle Prep {Work Order}:  Central Header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53D06C6B" w14:textId="77777777" w:rsidR="00FF1FE1" w:rsidRPr="00D02628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D02628">
                        <w:rPr>
                          <w:color w:val="0066FF"/>
                        </w:rPr>
                        <w:t xml:space="preserve"> </w:t>
                      </w: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C3719B">
                        <w:rPr>
                          <w:b/>
                        </w:rPr>
                        <w:t>Extras</w:t>
                      </w:r>
                      <w:r w:rsidRPr="00D02628">
                        <w:t xml:space="preserve"> </w:t>
                      </w:r>
                      <w:r w:rsidRPr="00D02628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14:paraId="7DDC2A8C" w14:textId="77777777" w:rsidR="00FF1FE1" w:rsidRPr="00D02628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D02628">
                        <w:rPr>
                          <w:b/>
                        </w:rPr>
                        <w:t>Task List Selection</w:t>
                      </w:r>
                    </w:p>
                    <w:p w14:paraId="0259295C" w14:textId="77777777" w:rsidR="00FF1FE1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Double-Click</w:t>
                      </w:r>
                      <w:r w:rsidRPr="00D02628">
                        <w:t xml:space="preserve">&gt; </w:t>
                      </w:r>
                      <w:r w:rsidRPr="00C3719B">
                        <w:rPr>
                          <w:b/>
                        </w:rPr>
                        <w:t>General task lists</w:t>
                      </w:r>
                    </w:p>
                    <w:p w14:paraId="31946280" w14:textId="77777777" w:rsidR="00FF1FE1" w:rsidRPr="008D4102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4938532" w14:textId="77777777" w:rsidR="00FF1FE1" w:rsidRPr="003A6D6A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 xml:space="preserve">Display Task Lists: Task List Selection </w:t>
                      </w:r>
                      <w:r>
                        <w:t>window opens</w:t>
                      </w:r>
                    </w:p>
                    <w:p w14:paraId="4A699E96" w14:textId="77777777" w:rsidR="00FF1FE1" w:rsidRPr="00C3719B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 w:rsidRPr="00C3719B">
                        <w:t xml:space="preserve">Group Field – </w:t>
                      </w:r>
                      <w:r w:rsidRPr="00C3719B">
                        <w:rPr>
                          <w:color w:val="0066FF"/>
                        </w:rPr>
                        <w:t>Input</w:t>
                      </w:r>
                      <w:r w:rsidRPr="00C3719B">
                        <w:t xml:space="preserve"> DPIPREP</w:t>
                      </w:r>
                    </w:p>
                    <w:p w14:paraId="50F5CF03" w14:textId="77777777" w:rsidR="00FF1FE1" w:rsidRDefault="00FF1FE1" w:rsidP="00B902CB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Execut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DCF7CB8" wp14:editId="2BF08413">
                            <wp:extent cx="164592" cy="164592"/>
                            <wp:effectExtent l="0" t="0" r="6985" b="6985"/>
                            <wp:docPr id="45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1137CDC" w14:textId="77777777" w:rsidR="00FF1FE1" w:rsidRPr="008D4102" w:rsidRDefault="00FF1FE1" w:rsidP="00FF1FE1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63A9C46F" w14:textId="77777777" w:rsidR="00FF1FE1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Change DPI New Vehicle Prep {Work Order}:  Operation Overview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02E1BF3B" w14:textId="77777777" w:rsidR="00FF1FE1" w:rsidRPr="00C3719B" w:rsidRDefault="00FF1FE1" w:rsidP="00FF1FE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>&gt; Operations Tab</w:t>
                      </w:r>
                    </w:p>
                    <w:p w14:paraId="2971DE67" w14:textId="77777777" w:rsidR="00FF1FE1" w:rsidRPr="00C3719B" w:rsidRDefault="00FF1FE1" w:rsidP="00FF1FE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>Select Block icon</w:t>
                      </w:r>
                      <w:r w:rsidRPr="00C3719B">
                        <w:t xml:space="preserve"> </w:t>
                      </w:r>
                      <w:r w:rsidRPr="00A57872">
                        <w:rPr>
                          <w:noProof/>
                        </w:rPr>
                        <w:drawing>
                          <wp:inline distT="0" distB="0" distL="0" distR="0" wp14:anchorId="45078F97" wp14:editId="4E1C60A8">
                            <wp:extent cx="153620" cy="146304"/>
                            <wp:effectExtent l="0" t="0" r="0" b="6350"/>
                            <wp:docPr id="46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444D1E4-BD37-421A-8238-B74EEAD3C75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A444D1E4-BD37-421A-8238-B74EEAD3C75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62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C3719B">
                        <w:rPr>
                          <w:sz w:val="20"/>
                        </w:rPr>
                        <w:t>(To the left of transaction 0010)</w:t>
                      </w:r>
                    </w:p>
                    <w:p w14:paraId="106DD018" w14:textId="77777777" w:rsidR="00FF1FE1" w:rsidRPr="00C3719B" w:rsidRDefault="00FF1FE1" w:rsidP="00FF1FE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>Delete row icon</w:t>
                      </w:r>
                      <w:r w:rsidRPr="00C3719B">
                        <w:rPr>
                          <w:b/>
                          <w:noProof/>
                        </w:rPr>
                        <w:drawing>
                          <wp:inline distT="0" distB="0" distL="0" distR="0" wp14:anchorId="31B4EDD7" wp14:editId="05151EA9">
                            <wp:extent cx="133003" cy="146304"/>
                            <wp:effectExtent l="0" t="0" r="635" b="6350"/>
                            <wp:docPr id="4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C3FBE1A-9108-4B7D-8A18-EC23A43E1AA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7C3FBE1A-9108-4B7D-8A18-EC23A43E1AA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D4D573" w14:textId="77777777" w:rsidR="00FF1FE1" w:rsidRPr="008D4102" w:rsidRDefault="00FF1FE1" w:rsidP="00FF1FE1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030D877B" w14:textId="77777777" w:rsidR="00FF1FE1" w:rsidRDefault="00FF1FE1" w:rsidP="00B902C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Confirmation Promp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39131FF9" w14:textId="77777777" w:rsidR="00FF1FE1" w:rsidRPr="00B52D7C" w:rsidRDefault="00FF1FE1" w:rsidP="00FF1FE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 xml:space="preserve">Yes </w:t>
                      </w:r>
                      <w:r>
                        <w:rPr>
                          <w:b/>
                        </w:rPr>
                        <w:t>b</w:t>
                      </w:r>
                      <w:r w:rsidRPr="00C3719B">
                        <w:rPr>
                          <w:b/>
                        </w:rPr>
                        <w:t>utton</w:t>
                      </w:r>
                    </w:p>
                    <w:p w14:paraId="2DBE6655" w14:textId="77777777" w:rsidR="00FF1FE1" w:rsidRDefault="00FF1FE1" w:rsidP="00FF1FE1">
                      <w:pPr>
                        <w:pStyle w:val="ListParagraph"/>
                        <w:ind w:left="0"/>
                        <w:jc w:val="center"/>
                        <w:rPr>
                          <w:b/>
                        </w:rPr>
                      </w:pPr>
                    </w:p>
                    <w:p w14:paraId="7C68914F" w14:textId="77777777" w:rsidR="00FF1FE1" w:rsidRDefault="00FF1FE1" w:rsidP="00FF1FE1">
                      <w:pPr>
                        <w:pStyle w:val="ListParagraph"/>
                        <w:ind w:left="0"/>
                        <w:jc w:val="center"/>
                        <w:rPr>
                          <w:b/>
                        </w:rPr>
                      </w:pPr>
                    </w:p>
                    <w:p w14:paraId="529B7A03" w14:textId="77777777" w:rsidR="00FF1FE1" w:rsidRPr="00C3719B" w:rsidRDefault="00FF1FE1" w:rsidP="00FF1FE1">
                      <w:pPr>
                        <w:pStyle w:val="ListParagraph"/>
                        <w:ind w:left="0"/>
                        <w:jc w:val="center"/>
                      </w:pPr>
                      <w:r>
                        <w:t>(Continued on next page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76091D0" wp14:editId="3EC69A4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DEE8D" w14:textId="77777777" w:rsidR="00FF1FE1" w:rsidRPr="008F61CA" w:rsidRDefault="00FF1FE1" w:rsidP="00FF1FE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895563D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091D0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ScdJAIAAE4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4MScdJAIAAE4EAAAOAAAAAAAAAAAAAAAAAC4CAABkcnMvZTJvRG9jLnht&#10;bFBLAQItABQABgAIAAAAIQD+2dzr3AAAAAwBAAAPAAAAAAAAAAAAAAAAAH4EAABkcnMvZG93bnJl&#10;di54bWxQSwUGAAAAAAQABADzAAAAhwUAAAAA&#10;">
                <v:textbox>
                  <w:txbxContent>
                    <w:p w14:paraId="125DEE8D" w14:textId="77777777" w:rsidR="00FF1FE1" w:rsidRPr="008F61CA" w:rsidRDefault="00FF1FE1" w:rsidP="00FF1FE1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895563D" w14:textId="77777777" w:rsidR="00FF1FE1" w:rsidRDefault="00FF1FE1" w:rsidP="00FF1FE1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09C9A4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41954BB" wp14:editId="3AD479F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B0D95" w14:textId="77777777" w:rsidR="008D4102" w:rsidRPr="008F61CA" w:rsidRDefault="009D79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14:paraId="04E4C854" w14:textId="77777777" w:rsidR="002F2055" w:rsidRPr="009D79A0" w:rsidRDefault="009D79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9D79A0">
                              <w:rPr>
                                <w:b/>
                                <w:sz w:val="52"/>
                                <w:szCs w:val="52"/>
                              </w:rPr>
                              <w:t>Select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954BB" id="_x0000_s1035" type="#_x0000_t202" style="position:absolute;margin-left:108pt;margin-top:0;width:324pt;height:108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0C1B0D95" w14:textId="77777777" w:rsidR="008D4102" w:rsidRPr="008F61CA" w:rsidRDefault="009D79A0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14:paraId="04E4C854" w14:textId="77777777" w:rsidR="002F2055" w:rsidRPr="009D79A0" w:rsidRDefault="009D79A0" w:rsidP="008D410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9D79A0">
                        <w:rPr>
                          <w:b/>
                          <w:sz w:val="52"/>
                          <w:szCs w:val="52"/>
                        </w:rPr>
                        <w:t>Select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4574E53" wp14:editId="246480F9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BD050" w14:textId="77777777"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74E53" id="_x0000_s1036" type="#_x0000_t202" style="position:absolute;margin-left:6in;margin-top:0;width:108pt;height:1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14:paraId="289BD050" w14:textId="77777777"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EB49A7D" wp14:editId="3197729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A913F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45ECCC" wp14:editId="139A18D1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48130404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49A7D" id="_x0000_s1037" type="#_x0000_t202" style="position:absolute;margin-left:0;margin-top:0;width:108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3C2A913F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645ECCC" wp14:editId="139A18D1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48130404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13179E" wp14:editId="697DD44C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F35FC" w14:textId="77777777"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346C37D" w14:textId="77777777"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1CC65C11" w14:textId="77777777"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0C6C0DC" w14:textId="77777777" w:rsidR="008D4102" w:rsidRDefault="009D79A0" w:rsidP="009D79A0">
                            <w:pPr>
                              <w:ind w:left="180"/>
                            </w:pPr>
                            <w:r w:rsidRPr="009D79A0">
                              <w:t xml:space="preserve">Select and print </w:t>
                            </w:r>
                            <w:r w:rsidRPr="009D79A0">
                              <w:br/>
                              <w:t>DP07 New Bus Prepara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3179E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14:paraId="087F35FC" w14:textId="77777777"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346C37D" w14:textId="77777777"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1CC65C11" w14:textId="77777777"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0C6C0DC" w14:textId="77777777" w:rsidR="008D4102" w:rsidRDefault="009D79A0" w:rsidP="009D79A0">
                      <w:pPr>
                        <w:ind w:left="180"/>
                      </w:pPr>
                      <w:r w:rsidRPr="009D79A0">
                        <w:t xml:space="preserve">Select and print </w:t>
                      </w:r>
                      <w:r w:rsidRPr="009D79A0">
                        <w:br/>
                        <w:t>DP07 New Bus Prepara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6B8953EB" w14:textId="77777777" w:rsidR="00FF1FE1" w:rsidRDefault="00FF1FE1"/>
    <w:p w14:paraId="0E65592F" w14:textId="77777777" w:rsidR="00FF1FE1" w:rsidRDefault="00FF1FE1"/>
    <w:p w14:paraId="611B0875" w14:textId="77777777" w:rsidR="00FF1FE1" w:rsidRDefault="00FF1FE1"/>
    <w:p w14:paraId="65206D08" w14:textId="77777777" w:rsidR="00FF1FE1" w:rsidRDefault="00FF1FE1"/>
    <w:p w14:paraId="2803C7C4" w14:textId="77777777" w:rsidR="00FF1FE1" w:rsidRDefault="00FF1FE1">
      <w:r>
        <w:br w:type="page"/>
      </w:r>
    </w:p>
    <w:p w14:paraId="34136758" w14:textId="77777777" w:rsidR="00FF1FE1" w:rsidRDefault="00FF1FE1" w:rsidP="00FF1FE1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B4667E4" wp14:editId="770C481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BAD0D" w14:textId="77777777" w:rsidR="00FF1FE1" w:rsidRPr="008F61CA" w:rsidRDefault="00FF1FE1" w:rsidP="00FF1FE1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14:paraId="042AC2B6" w14:textId="77777777" w:rsidR="00FF1FE1" w:rsidRPr="009D79A0" w:rsidRDefault="00FF1FE1" w:rsidP="00FF1FE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9D79A0">
                              <w:rPr>
                                <w:b/>
                                <w:sz w:val="52"/>
                                <w:szCs w:val="52"/>
                              </w:rPr>
                              <w:t>Select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667E4" id="Text Box 9" o:spid="_x0000_s1039" type="#_x0000_t202" style="position:absolute;margin-left:108pt;margin-top:0;width:324pt;height:108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">
                <v:textbox>
                  <w:txbxContent>
                    <w:p w14:paraId="5AFBAD0D" w14:textId="77777777" w:rsidR="00FF1FE1" w:rsidRPr="008F61CA" w:rsidRDefault="00FF1FE1" w:rsidP="00FF1FE1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14:paraId="042AC2B6" w14:textId="77777777" w:rsidR="00FF1FE1" w:rsidRPr="009D79A0" w:rsidRDefault="00FF1FE1" w:rsidP="00FF1FE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9D79A0">
                        <w:rPr>
                          <w:b/>
                          <w:sz w:val="52"/>
                          <w:szCs w:val="52"/>
                        </w:rPr>
                        <w:t>Select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D370914" wp14:editId="33641304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AC267" w14:textId="77777777" w:rsidR="00FF1FE1" w:rsidRPr="003C0A07" w:rsidRDefault="00FF1FE1" w:rsidP="00FF1FE1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70914" id="_x0000_s1040" type="#_x0000_t202" style="position:absolute;margin-left:6in;margin-top:0;width:108pt;height:1in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cbEJA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z1nGxCQCAABPBAAADgAAAAAAAAAAAAAAAAAuAgAAZHJzL2Uyb0RvYy54bWxQ&#10;SwECLQAUAAYACAAAACEACFDiw9oAAAAJAQAADwAAAAAAAAAAAAAAAAB+BAAAZHJzL2Rvd25yZXYu&#10;eG1sUEsFBgAAAAAEAAQA8wAAAIUFAAAAAA==&#10;">
                <v:textbox>
                  <w:txbxContent>
                    <w:p w14:paraId="7EFAC267" w14:textId="77777777" w:rsidR="00FF1FE1" w:rsidRPr="003C0A07" w:rsidRDefault="00FF1FE1" w:rsidP="00FF1FE1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13A569F" wp14:editId="5619E74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F6B9E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B6C113" wp14:editId="1319C3C2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024059A7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A569F" id="_x0000_s1041" type="#_x0000_t202" style="position:absolute;margin-left:0;margin-top:0;width:108pt;height:10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re+x5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3C2F6B9E" w14:textId="77777777" w:rsidR="00FF1FE1" w:rsidRDefault="00FF1FE1" w:rsidP="00FF1FE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9B6C113" wp14:editId="1319C3C2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024059A7" w14:textId="77777777" w:rsidR="00FF1FE1" w:rsidRDefault="00FF1FE1" w:rsidP="00FF1FE1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AC98C1E" wp14:editId="61113D2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D5E24" w14:textId="77777777" w:rsidR="00FF1FE1" w:rsidRPr="003C0A07" w:rsidRDefault="00FF1FE1" w:rsidP="00FF1FE1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278157BB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80F73CE" w14:textId="77777777" w:rsidR="00FF1FE1" w:rsidRPr="003C0A07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3DA7BA0" w14:textId="77777777" w:rsidR="00FF1FE1" w:rsidRDefault="00FF1FE1" w:rsidP="00FF1FE1">
                            <w:pPr>
                              <w:ind w:left="180"/>
                            </w:pPr>
                            <w:r w:rsidRPr="009D79A0">
                              <w:t xml:space="preserve">Select and print </w:t>
                            </w:r>
                            <w:r w:rsidRPr="009D79A0">
                              <w:br/>
                              <w:t>DP07 New Bus Prepara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98C1E" id="_x0000_s1042" type="#_x0000_t202" style="position:absolute;margin-left:36pt;margin-top:108pt;width:2in;height:2in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JrttbSECAABOBAAADgAAAAAAAAAAAAAAAAAuAgAAZHJzL2Uyb0RvYy54&#10;bWxQSwECLQAUAAYACAAAACEAVfdUaOAAAAAKAQAADwAAAAAAAAAAAAAAAAB7BAAAZHJzL2Rvd25y&#10;ZXYueG1sUEsFBgAAAAAEAAQA8wAAAIgFAAAAAA==&#10;">
                <v:textbox>
                  <w:txbxContent>
                    <w:p w14:paraId="402D5E24" w14:textId="77777777" w:rsidR="00FF1FE1" w:rsidRPr="003C0A07" w:rsidRDefault="00FF1FE1" w:rsidP="00FF1FE1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278157BB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80F73CE" w14:textId="77777777" w:rsidR="00FF1FE1" w:rsidRPr="003C0A07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3DA7BA0" w14:textId="77777777" w:rsidR="00FF1FE1" w:rsidRDefault="00FF1FE1" w:rsidP="00FF1FE1">
                      <w:pPr>
                        <w:ind w:left="180"/>
                      </w:pPr>
                      <w:r w:rsidRPr="009D79A0">
                        <w:t xml:space="preserve">Select and print </w:t>
                      </w:r>
                      <w:r w:rsidRPr="009D79A0">
                        <w:br/>
                        <w:t>DP07 New Bus Prepara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67707D33" w14:textId="77777777" w:rsidR="00FF1FE1" w:rsidRDefault="00FF1FE1" w:rsidP="00FF1FE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D62F9D8" wp14:editId="0917D207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E2E9B" w14:textId="77777777" w:rsidR="00FF1FE1" w:rsidRPr="005A00A7" w:rsidRDefault="00FF1FE1" w:rsidP="00FF1FE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72AEF707" w14:textId="77777777" w:rsidR="00FF1FE1" w:rsidRPr="00445B91" w:rsidRDefault="00FF1FE1" w:rsidP="00FF1FE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2F9D8" id="_x0000_s1043" type="#_x0000_t202" style="position:absolute;margin-left:2in;margin-top:684pt;width:396pt;height:36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cy1oTCICAABNBAAADgAAAAAAAAAAAAAAAAAuAgAAZHJzL2Uyb0RvYy54&#10;bWxQSwECLQAUAAYACAAAACEAkn0zid8AAAAOAQAADwAAAAAAAAAAAAAAAAB8BAAAZHJzL2Rvd25y&#10;ZXYueG1sUEsFBgAAAAAEAAQA8wAAAIgFAAAAAA==&#10;">
                <v:textbox>
                  <w:txbxContent>
                    <w:p w14:paraId="7CDE2E9B" w14:textId="77777777" w:rsidR="00FF1FE1" w:rsidRPr="005A00A7" w:rsidRDefault="00FF1FE1" w:rsidP="00FF1FE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14:paraId="72AEF707" w14:textId="77777777" w:rsidR="00FF1FE1" w:rsidRPr="00445B91" w:rsidRDefault="00FF1FE1" w:rsidP="00FF1FE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1E10213" wp14:editId="60198132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0D70A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10213" id="_x0000_s1044" type="#_x0000_t202" style="position:absolute;margin-left:0;margin-top:684pt;width:2in;height:3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LznjeclAgAATQQAAA4AAAAAAAAAAAAAAAAALgIAAGRycy9lMm9Eb2Mu&#10;eG1sUEsBAi0AFAAGAAgAAAAhAG9hox7dAAAACgEAAA8AAAAAAAAAAAAAAAAAfwQAAGRycy9kb3du&#10;cmV2LnhtbFBLBQYAAAAABAAEAPMAAACJBQAAAAA=&#10;">
                <v:textbox>
                  <w:txbxContent>
                    <w:p w14:paraId="0370D70A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D7E4364" wp14:editId="7FEC2033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39A0B" w14:textId="77777777" w:rsidR="00FF1FE1" w:rsidRPr="003C0A07" w:rsidRDefault="00FF1FE1" w:rsidP="00FF1FE1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9498E15" w14:textId="77777777" w:rsidR="00FF1FE1" w:rsidRPr="003C0A07" w:rsidRDefault="00FF1FE1" w:rsidP="00FF1FE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45DC9FA8" w14:textId="77777777" w:rsidR="00FF1FE1" w:rsidRPr="003C0A07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E4364" id="_x0000_s1045" type="#_x0000_t202" style="position:absolute;margin-left:36pt;margin-top:252pt;width:2in;height:6in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">
                <v:textbox>
                  <w:txbxContent>
                    <w:p w14:paraId="73539A0B" w14:textId="77777777" w:rsidR="00FF1FE1" w:rsidRPr="003C0A07" w:rsidRDefault="00FF1FE1" w:rsidP="00FF1FE1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9498E15" w14:textId="77777777" w:rsidR="00FF1FE1" w:rsidRPr="003C0A07" w:rsidRDefault="00FF1FE1" w:rsidP="00FF1FE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45DC9FA8" w14:textId="77777777" w:rsidR="00FF1FE1" w:rsidRPr="003C0A07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09C52AB" wp14:editId="281C33A1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FC138" w14:textId="77777777" w:rsidR="00FF1FE1" w:rsidRPr="008D4102" w:rsidRDefault="00FF1FE1" w:rsidP="00FF1FE1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B48286" w14:textId="77777777" w:rsidR="001E1991" w:rsidRDefault="001E1991" w:rsidP="00B902C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Change DPI New Vehicle Prep {Work Order}:  Operation Overview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1A0007DA" w14:textId="77777777" w:rsidR="00B902CB" w:rsidRPr="00B902CB" w:rsidRDefault="00B902CB" w:rsidP="00B902C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902CB">
                              <w:t xml:space="preserve">Transaction </w:t>
                            </w:r>
                            <w:r w:rsidRPr="00B902CB">
                              <w:rPr>
                                <w:color w:val="0066FF"/>
                              </w:rPr>
                              <w:t>0020</w:t>
                            </w:r>
                            <w:r w:rsidRPr="00B902CB">
                              <w:t xml:space="preserve"> Plant Field </w:t>
                            </w:r>
                            <w:r w:rsidRPr="00B902CB">
                              <w:rPr>
                                <w:sz w:val="20"/>
                                <w:szCs w:val="20"/>
                              </w:rPr>
                              <w:t>(And any others)</w:t>
                            </w:r>
                            <w:r w:rsidRPr="00B902CB">
                              <w:t xml:space="preserve"> – Replace 6000 with the correct four-digit plant code.</w:t>
                            </w:r>
                          </w:p>
                          <w:p w14:paraId="0E3A0061" w14:textId="77777777" w:rsidR="00FF1FE1" w:rsidRDefault="00B902CB" w:rsidP="00B902C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902CB">
                              <w:t>&gt; 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79263" wp14:editId="2C37C08D">
                                  <wp:extent cx="142895" cy="142895"/>
                                  <wp:effectExtent l="0" t="0" r="9525" b="9525"/>
                                  <wp:docPr id="50" name="Picture 5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0" name="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2D35F8" w14:textId="77777777" w:rsidR="00B902CB" w:rsidRPr="008D4102" w:rsidRDefault="00B902CB" w:rsidP="00B902C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7C55CA" w14:textId="77777777" w:rsid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 xml:space="preserve">Change DPI New Vehicle Prep {Work Order}:  </w:t>
                            </w:r>
                            <w:r>
                              <w:rPr>
                                <w:i/>
                              </w:rPr>
                              <w:t xml:space="preserve">Central Header </w:t>
                            </w:r>
                            <w:r>
                              <w:t>window opens</w:t>
                            </w:r>
                          </w:p>
                          <w:p w14:paraId="6BF41965" w14:textId="77777777" w:rsidR="00B902CB" w:rsidRP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902CB">
                              <w:t xml:space="preserve">&gt; </w:t>
                            </w:r>
                            <w:r w:rsidRPr="00B902CB">
                              <w:rPr>
                                <w:b/>
                              </w:rPr>
                              <w:t>Order</w:t>
                            </w:r>
                            <w:r w:rsidRPr="00B902CB">
                              <w:t xml:space="preserve"> </w:t>
                            </w:r>
                            <w:r w:rsidRPr="00B902CB">
                              <w:rPr>
                                <w:sz w:val="20"/>
                              </w:rPr>
                              <w:t>(Top Menu)</w:t>
                            </w:r>
                          </w:p>
                          <w:p w14:paraId="0E7F3101" w14:textId="77777777" w:rsidR="00B902CB" w:rsidRP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902CB">
                              <w:t xml:space="preserve">&gt; </w:t>
                            </w:r>
                            <w:r w:rsidRPr="00B902CB">
                              <w:rPr>
                                <w:b/>
                              </w:rPr>
                              <w:t>Print</w:t>
                            </w:r>
                          </w:p>
                          <w:p w14:paraId="4087A9D6" w14:textId="77777777" w:rsidR="00B902CB" w:rsidRP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902CB">
                              <w:t xml:space="preserve">&gt; </w:t>
                            </w:r>
                            <w:r w:rsidRPr="00B902CB">
                              <w:rPr>
                                <w:b/>
                              </w:rPr>
                              <w:t>Order</w:t>
                            </w:r>
                          </w:p>
                          <w:p w14:paraId="2F8B529B" w14:textId="77777777" w:rsidR="00B902CB" w:rsidRPr="008D4102" w:rsidRDefault="00B902CB" w:rsidP="00B902C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EECD250" w14:textId="77777777" w:rsid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 xml:space="preserve">Change DPI New Vehicle Prep {Work Order}:  </w:t>
                            </w:r>
                            <w:r>
                              <w:rPr>
                                <w:i/>
                              </w:rPr>
                              <w:t xml:space="preserve">Central Header </w:t>
                            </w:r>
                            <w:r>
                              <w:t>window opens</w:t>
                            </w:r>
                          </w:p>
                          <w:p w14:paraId="2E4CFDE9" w14:textId="77777777" w:rsidR="00B902CB" w:rsidRPr="00B902C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902CB">
                              <w:t xml:space="preserve">&gt; </w:t>
                            </w:r>
                            <w:r w:rsidRPr="00B902CB">
                              <w:rPr>
                                <w:b/>
                              </w:rPr>
                              <w:t>Print/Fax button</w:t>
                            </w:r>
                            <w:r w:rsidRPr="00B902CB">
                              <w:t xml:space="preserve"> </w:t>
                            </w:r>
                            <w:r w:rsidRPr="00B902CB">
                              <w:rPr>
                                <w:noProof/>
                              </w:rPr>
                              <w:drawing>
                                <wp:inline distT="0" distB="0" distL="0" distR="0" wp14:anchorId="71E299DE" wp14:editId="1D35BFC7">
                                  <wp:extent cx="599848" cy="146304"/>
                                  <wp:effectExtent l="0" t="0" r="0" b="6350"/>
                                  <wp:docPr id="52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869F195-B004-4D8D-BE7F-45B2D250747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869F195-B004-4D8D-BE7F-45B2D250747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984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B5ABFC" w14:textId="77777777" w:rsidR="00B902CB" w:rsidRPr="00C3719B" w:rsidRDefault="00B902CB" w:rsidP="00B902C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 w:rsidRPr="00B902CB">
                              <w:t>&lt;</w:t>
                            </w:r>
                            <w:r w:rsidRPr="00B902CB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 w:rsidRPr="00B902CB">
                              <w:t>&gt; Tw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C52AB" id="_x0000_s1046" type="#_x0000_t202" style="position:absolute;margin-left:2in;margin-top:107.7pt;width:396pt;height:8in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7cTcYiUCAABOBAAADgAAAAAAAAAAAAAAAAAuAgAAZHJzL2Uy&#10;b0RvYy54bWxQSwECLQAUAAYACAAAACEA8T4hI+IAAAANAQAADwAAAAAAAAAAAAAAAAB/BAAAZHJz&#10;L2Rvd25yZXYueG1sUEsFBgAAAAAEAAQA8wAAAI4FAAAAAA==&#10;">
                <v:textbox>
                  <w:txbxContent>
                    <w:p w14:paraId="7C4FC138" w14:textId="77777777" w:rsidR="00FF1FE1" w:rsidRPr="008D4102" w:rsidRDefault="00FF1FE1" w:rsidP="00FF1FE1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AB48286" w14:textId="77777777" w:rsidR="001E1991" w:rsidRDefault="001E1991" w:rsidP="00B902C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Change DPI New Vehicle Prep {Work Order}:  Operation Overview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1A0007DA" w14:textId="77777777" w:rsidR="00B902CB" w:rsidRPr="00B902CB" w:rsidRDefault="00B902CB" w:rsidP="00B902C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902CB">
                        <w:t xml:space="preserve">Transaction </w:t>
                      </w:r>
                      <w:r w:rsidRPr="00B902CB">
                        <w:rPr>
                          <w:color w:val="0066FF"/>
                        </w:rPr>
                        <w:t>0020</w:t>
                      </w:r>
                      <w:r w:rsidRPr="00B902CB">
                        <w:t xml:space="preserve"> Plant Field </w:t>
                      </w:r>
                      <w:r w:rsidRPr="00B902CB">
                        <w:rPr>
                          <w:sz w:val="20"/>
                          <w:szCs w:val="20"/>
                        </w:rPr>
                        <w:t>(And any others)</w:t>
                      </w:r>
                      <w:r w:rsidRPr="00B902CB">
                        <w:t xml:space="preserve"> – Replace 6000 with the correct four-digit plant code.</w:t>
                      </w:r>
                    </w:p>
                    <w:p w14:paraId="0E3A0061" w14:textId="77777777" w:rsidR="00FF1FE1" w:rsidRDefault="00B902CB" w:rsidP="00B902C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Click</w:t>
                      </w:r>
                      <w:r w:rsidRPr="00B902CB">
                        <w:t>&gt; 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E779263" wp14:editId="2C37C08D">
                            <wp:extent cx="142895" cy="142895"/>
                            <wp:effectExtent l="0" t="0" r="9525" b="9525"/>
                            <wp:docPr id="50" name="Picture 5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0" name="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2D35F8" w14:textId="77777777" w:rsidR="00B902CB" w:rsidRPr="008D4102" w:rsidRDefault="00B902CB" w:rsidP="00B902CB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B7C55CA" w14:textId="77777777" w:rsidR="00B902CB" w:rsidRDefault="00B902CB" w:rsidP="00B902C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 xml:space="preserve">Change DPI New Vehicle Prep {Work Order}:  </w:t>
                      </w:r>
                      <w:r>
                        <w:rPr>
                          <w:i/>
                        </w:rPr>
                        <w:t xml:space="preserve">Central Header </w:t>
                      </w:r>
                      <w:r>
                        <w:t>window opens</w:t>
                      </w:r>
                    </w:p>
                    <w:p w14:paraId="6BF41965" w14:textId="77777777" w:rsidR="00B902CB" w:rsidRPr="00B902CB" w:rsidRDefault="00B902CB" w:rsidP="00B902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Click</w:t>
                      </w:r>
                      <w:r w:rsidRPr="00B902CB">
                        <w:t xml:space="preserve">&gt; </w:t>
                      </w:r>
                      <w:r w:rsidRPr="00B902CB">
                        <w:rPr>
                          <w:b/>
                        </w:rPr>
                        <w:t>Order</w:t>
                      </w:r>
                      <w:r w:rsidRPr="00B902CB">
                        <w:t xml:space="preserve"> </w:t>
                      </w:r>
                      <w:r w:rsidRPr="00B902CB">
                        <w:rPr>
                          <w:sz w:val="20"/>
                        </w:rPr>
                        <w:t>(Top Menu)</w:t>
                      </w:r>
                    </w:p>
                    <w:p w14:paraId="0E7F3101" w14:textId="77777777" w:rsidR="00B902CB" w:rsidRPr="00B902CB" w:rsidRDefault="00B902CB" w:rsidP="00B902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Click</w:t>
                      </w:r>
                      <w:r w:rsidRPr="00B902CB">
                        <w:t xml:space="preserve">&gt; </w:t>
                      </w:r>
                      <w:r w:rsidRPr="00B902CB">
                        <w:rPr>
                          <w:b/>
                        </w:rPr>
                        <w:t>Print</w:t>
                      </w:r>
                    </w:p>
                    <w:p w14:paraId="4087A9D6" w14:textId="77777777" w:rsidR="00B902CB" w:rsidRPr="00B902CB" w:rsidRDefault="00B902CB" w:rsidP="00B902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Click</w:t>
                      </w:r>
                      <w:r w:rsidRPr="00B902CB">
                        <w:t xml:space="preserve">&gt; </w:t>
                      </w:r>
                      <w:r w:rsidRPr="00B902CB">
                        <w:rPr>
                          <w:b/>
                        </w:rPr>
                        <w:t>Order</w:t>
                      </w:r>
                    </w:p>
                    <w:p w14:paraId="2F8B529B" w14:textId="77777777" w:rsidR="00B902CB" w:rsidRPr="008D4102" w:rsidRDefault="00B902CB" w:rsidP="00B902CB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EECD250" w14:textId="77777777" w:rsidR="00B902CB" w:rsidRDefault="00B902CB" w:rsidP="00B902C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 xml:space="preserve">Change DPI New Vehicle Prep {Work Order}:  </w:t>
                      </w:r>
                      <w:r>
                        <w:rPr>
                          <w:i/>
                        </w:rPr>
                        <w:t xml:space="preserve">Central Header </w:t>
                      </w:r>
                      <w:r>
                        <w:t>window opens</w:t>
                      </w:r>
                    </w:p>
                    <w:p w14:paraId="2E4CFDE9" w14:textId="77777777" w:rsidR="00B902CB" w:rsidRPr="00B902CB" w:rsidRDefault="00B902CB" w:rsidP="00B902C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Click</w:t>
                      </w:r>
                      <w:r w:rsidRPr="00B902CB">
                        <w:t xml:space="preserve">&gt; </w:t>
                      </w:r>
                      <w:r w:rsidRPr="00B902CB">
                        <w:rPr>
                          <w:b/>
                        </w:rPr>
                        <w:t>Print/Fax button</w:t>
                      </w:r>
                      <w:r w:rsidRPr="00B902CB">
                        <w:t xml:space="preserve"> </w:t>
                      </w:r>
                      <w:r w:rsidRPr="00B902CB">
                        <w:rPr>
                          <w:noProof/>
                        </w:rPr>
                        <w:drawing>
                          <wp:inline distT="0" distB="0" distL="0" distR="0" wp14:anchorId="71E299DE" wp14:editId="1D35BFC7">
                            <wp:extent cx="599848" cy="146304"/>
                            <wp:effectExtent l="0" t="0" r="0" b="6350"/>
                            <wp:docPr id="52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869F195-B004-4D8D-BE7F-45B2D250747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C869F195-B004-4D8D-BE7F-45B2D250747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9984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B5ABFC" w14:textId="77777777" w:rsidR="00B902CB" w:rsidRPr="00C3719B" w:rsidRDefault="00B902CB" w:rsidP="00B902C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 w:rsidRPr="00B902CB">
                        <w:t>&lt;</w:t>
                      </w:r>
                      <w:r w:rsidRPr="00B902CB">
                        <w:rPr>
                          <w:i/>
                          <w:color w:val="0066FF"/>
                        </w:rPr>
                        <w:t>ESC</w:t>
                      </w:r>
                      <w:r w:rsidRPr="00B902CB">
                        <w:t>&gt; Twic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CF5623B" wp14:editId="4CC65ADB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2096B" w14:textId="77777777" w:rsidR="00FF1FE1" w:rsidRPr="008F61CA" w:rsidRDefault="00FF1FE1" w:rsidP="00FF1FE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16803AF8" w14:textId="77777777" w:rsidR="00FF1FE1" w:rsidRDefault="00FF1FE1" w:rsidP="00FF1FE1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5623B" id="_x0000_s1047" type="#_x0000_t202" style="position:absolute;margin-left:6in;margin-top:1in;width:108pt;height:3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CX87dQJAIAAE8EAAAOAAAAAAAAAAAAAAAAAC4CAABkcnMvZTJvRG9jLnht&#10;bFBLAQItABQABgAIAAAAIQD+2dzr3AAAAAwBAAAPAAAAAAAAAAAAAAAAAH4EAABkcnMvZG93bnJl&#10;di54bWxQSwUGAAAAAAQABADzAAAAhwUAAAAA&#10;">
                <v:textbox>
                  <w:txbxContent>
                    <w:p w14:paraId="6D92096B" w14:textId="77777777" w:rsidR="00FF1FE1" w:rsidRPr="008F61CA" w:rsidRDefault="00FF1FE1" w:rsidP="00FF1FE1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16803AF8" w14:textId="77777777" w:rsidR="00FF1FE1" w:rsidRDefault="00FF1FE1" w:rsidP="00FF1FE1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17FEC63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0987333" wp14:editId="23885E18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F66AD" w14:textId="77777777"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7852B643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87333" id="_x0000_s1048" type="#_x0000_t202" style="position:absolute;margin-left:2in;margin-top:684pt;width:396pt;height:36pt;z-index:25167564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013F66AD" w14:textId="77777777"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14:paraId="7852B643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18E8E38" wp14:editId="14F2C979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796FE" w14:textId="77777777"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E8E38" id="_x0000_s1049" type="#_x0000_t202" style="position:absolute;margin-left:0;margin-top:684pt;width:2in;height:36pt;z-index:25167360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18796FE" w14:textId="77777777"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127D33D" wp14:editId="2FDFB26A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CE5BC" w14:textId="77777777"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F963F26" w14:textId="77777777"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42019DB3" w14:textId="77777777"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30BB078" w14:textId="77777777" w:rsidR="003A6D6A" w:rsidRPr="00D02628" w:rsidRDefault="008D4102" w:rsidP="005A405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D02628">
                              <w:rPr>
                                <w:b/>
                              </w:rPr>
                              <w:t xml:space="preserve">Step </w:t>
                            </w:r>
                            <w:r w:rsidR="00D02628" w:rsidRPr="00D02628">
                              <w:rPr>
                                <w:b/>
                              </w:rPr>
                              <w:t>3</w:t>
                            </w:r>
                            <w:r w:rsidRPr="00D02628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D02628" w:rsidRPr="00D02628">
                              <w:t>If there is only one New Bus Prep work order to process this screen will not display.   The software will automatically open to the work order.</w:t>
                            </w:r>
                          </w:p>
                          <w:p w14:paraId="027DE0A3" w14:textId="77777777" w:rsidR="00D02628" w:rsidRPr="00D02628" w:rsidRDefault="00D02628" w:rsidP="00D02628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7D33D" id="_x0000_s1050" type="#_x0000_t202" style="position:absolute;margin-left:36pt;margin-top:252pt;width:2in;height:6in;z-index:251671552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0CCE5BC" w14:textId="77777777"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F963F26" w14:textId="77777777"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42019DB3" w14:textId="77777777"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30BB078" w14:textId="77777777" w:rsidR="003A6D6A" w:rsidRPr="00D02628" w:rsidRDefault="008D4102" w:rsidP="005A405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12"/>
                          <w:szCs w:val="12"/>
                        </w:rPr>
                      </w:pPr>
                      <w:r w:rsidRPr="00D02628">
                        <w:rPr>
                          <w:b/>
                        </w:rPr>
                        <w:t xml:space="preserve">Step </w:t>
                      </w:r>
                      <w:r w:rsidR="00D02628" w:rsidRPr="00D02628">
                        <w:rPr>
                          <w:b/>
                        </w:rPr>
                        <w:t>3</w:t>
                      </w:r>
                      <w:r w:rsidRPr="00D02628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D02628" w:rsidRPr="00D02628">
                        <w:t>If there is only one New Bus Prep work order to process this screen will not display.   The software will automatically open to the work order.</w:t>
                      </w:r>
                    </w:p>
                    <w:p w14:paraId="027DE0A3" w14:textId="77777777" w:rsidR="00D02628" w:rsidRPr="00D02628" w:rsidRDefault="00D02628" w:rsidP="00D02628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3CC4B86" wp14:editId="3F7A244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0AA56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0939F60" w14:textId="77777777"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K</w:t>
                            </w:r>
                            <w:r w:rsidR="009D79A0">
                              <w:rPr>
                                <w:b/>
                                <w:color w:val="0066FF"/>
                              </w:rPr>
                              <w:t>3</w:t>
                            </w:r>
                            <w:r w:rsidR="00A57872">
                              <w:rPr>
                                <w:b/>
                                <w:color w:val="0066FF"/>
                              </w:rPr>
                              <w:t>8</w:t>
                            </w:r>
                          </w:p>
                          <w:p w14:paraId="7A5602B5" w14:textId="77777777"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B2DBFB" w14:textId="77777777" w:rsidR="008D4102" w:rsidRDefault="009D79A0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9D79A0">
                              <w:rPr>
                                <w:i/>
                              </w:rPr>
                              <w:t>Change PM Orders:  Selection of Orders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14:paraId="78ADFA55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>Outstanding Field - &lt;</w:t>
                            </w:r>
                            <w:r w:rsidRPr="009D79A0">
                              <w:rPr>
                                <w:i/>
                                <w:color w:val="0066FF"/>
                              </w:rPr>
                              <w:t>Uncheck</w:t>
                            </w:r>
                            <w:r w:rsidRPr="009D79A0">
                              <w:t>&gt;</w:t>
                            </w:r>
                          </w:p>
                          <w:p w14:paraId="45697A07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>In process Field - &lt;</w:t>
                            </w:r>
                            <w:r w:rsidRPr="009D79A0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9D79A0">
                              <w:t>&gt;</w:t>
                            </w:r>
                          </w:p>
                          <w:p w14:paraId="7A7B2ECA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 xml:space="preserve">Order Type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Pr="009D79A0">
                              <w:t>DP07</w:t>
                            </w:r>
                          </w:p>
                          <w:p w14:paraId="62BEE9D3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 xml:space="preserve">Main work center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 w:rsidRPr="009D79A0">
                              <w:t xml:space="preserve"> Techwork</w:t>
                            </w:r>
                          </w:p>
                          <w:p w14:paraId="511D39F7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9D79A0">
                              <w:t xml:space="preserve">Plant Field – </w:t>
                            </w:r>
                            <w:r w:rsidRPr="009D79A0">
                              <w:rPr>
                                <w:color w:val="0066FF"/>
                              </w:rPr>
                              <w:t>Input</w:t>
                            </w:r>
                            <w:r w:rsidRPr="009D79A0">
                              <w:t xml:space="preserve"> four-digit code </w:t>
                            </w:r>
                            <w:r w:rsidRPr="009D79A0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69458B4D" w14:textId="77777777"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 xml:space="preserve">Period Field(s) – </w:t>
                            </w:r>
                            <w:r w:rsidRPr="009D79A0">
                              <w:rPr>
                                <w:color w:val="0066FF"/>
                              </w:rPr>
                              <w:t>Remove</w:t>
                            </w:r>
                            <w:r w:rsidRPr="009D79A0">
                              <w:t xml:space="preserve"> dates</w:t>
                            </w:r>
                          </w:p>
                          <w:p w14:paraId="2BFDE942" w14:textId="77777777" w:rsidR="00D02628" w:rsidRDefault="009D79A0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9D79A0">
                              <w:t xml:space="preserve">&gt; </w:t>
                            </w:r>
                            <w:r w:rsidRPr="00D02628">
                              <w:rPr>
                                <w:b/>
                              </w:rPr>
                              <w:t>Execute icon</w:t>
                            </w:r>
                            <w:r w:rsidRPr="009D79A0">
                              <w:t xml:space="preserve"> </w:t>
                            </w:r>
                            <w:r w:rsidR="00D02628">
                              <w:rPr>
                                <w:noProof/>
                              </w:rPr>
                              <w:drawing>
                                <wp:inline distT="0" distB="0" distL="0" distR="0" wp14:anchorId="320AFEF3" wp14:editId="6AE378F5">
                                  <wp:extent cx="164592" cy="164592"/>
                                  <wp:effectExtent l="0" t="0" r="6985" b="6985"/>
                                  <wp:docPr id="10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EA4C1D" w14:textId="77777777"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576C4C9" w14:textId="77777777" w:rsidR="008D4102" w:rsidRDefault="00D02628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D02628">
                              <w:rPr>
                                <w:i/>
                              </w:rPr>
                              <w:t>Change PM Orders:  List of Orders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14:paraId="58681B19" w14:textId="77777777" w:rsidR="00D02628" w:rsidRPr="00D02628" w:rsidRDefault="00D02628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Select Block icon </w:t>
                            </w:r>
                            <w:r w:rsidRPr="00A57872">
                              <w:rPr>
                                <w:noProof/>
                              </w:rPr>
                              <w:drawing>
                                <wp:inline distT="0" distB="0" distL="0" distR="0" wp14:anchorId="33A43030" wp14:editId="3CD96B8B">
                                  <wp:extent cx="153620" cy="146304"/>
                                  <wp:effectExtent l="0" t="0" r="0" b="635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444D1E4-BD37-421A-8238-B74EEAD3C75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444D1E4-BD37-421A-8238-B74EEAD3C75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62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D02628">
                              <w:t>next to the New Bus Prep work order. If multiple lines are required to be selected hold down the 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TRL</w:t>
                            </w:r>
                            <w:r w:rsidRPr="00D02628">
                              <w:t>&gt; key while clicking the additional lines.</w:t>
                            </w:r>
                            <w:r>
                              <w:t xml:space="preserve"> </w:t>
                            </w:r>
                            <w:r w:rsidRPr="00D02628">
                              <w:rPr>
                                <w:color w:val="0066FF"/>
                                <w:sz w:val="20"/>
                              </w:rPr>
                              <w:t>(See Note(s))</w:t>
                            </w:r>
                          </w:p>
                          <w:p w14:paraId="2CE4843F" w14:textId="77777777" w:rsidR="008D4102" w:rsidRDefault="00D02628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D0262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D02628">
                              <w:rPr>
                                <w:b/>
                              </w:rPr>
                              <w:t>Details icon</w:t>
                            </w:r>
                            <w:r w:rsidRPr="00D02628">
                              <w:t xml:space="preserve"> </w:t>
                            </w:r>
                            <w:r w:rsidRPr="003A6D6A">
                              <w:rPr>
                                <w:noProof/>
                              </w:rPr>
                              <w:drawing>
                                <wp:inline distT="0" distB="0" distL="0" distR="0" wp14:anchorId="7BFF7F9F" wp14:editId="13CFE595">
                                  <wp:extent cx="146304" cy="146304"/>
                                  <wp:effectExtent l="0" t="0" r="635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B22985" w14:textId="77777777" w:rsidR="00A57872" w:rsidRPr="008D4102" w:rsidRDefault="00A57872" w:rsidP="00A5787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EEFBBD8" w14:textId="77777777" w:rsidR="003A6D6A" w:rsidRPr="003A6D6A" w:rsidRDefault="00D02628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D02628">
                              <w:rPr>
                                <w:i/>
                              </w:rPr>
                              <w:t>Change DPI New Vehicle Prep {Work Order}:  Central Header</w:t>
                            </w:r>
                            <w:r w:rsidR="003A6D6A">
                              <w:rPr>
                                <w:i/>
                              </w:rPr>
                              <w:t xml:space="preserve"> </w:t>
                            </w:r>
                            <w:r w:rsidR="003A6D6A">
                              <w:t>window opens</w:t>
                            </w:r>
                          </w:p>
                          <w:p w14:paraId="3E060FDB" w14:textId="77777777" w:rsidR="00D02628" w:rsidRPr="00D02628" w:rsidRDefault="003A6D6A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D02628" w:rsidRPr="00D02628">
                              <w:t>&lt;</w:t>
                            </w:r>
                            <w:r w:rsidR="00D02628"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="00D02628" w:rsidRPr="00D02628">
                              <w:t xml:space="preserve">&gt; </w:t>
                            </w:r>
                            <w:r w:rsidR="00D02628" w:rsidRPr="00C3719B">
                              <w:rPr>
                                <w:b/>
                              </w:rPr>
                              <w:t>Extras</w:t>
                            </w:r>
                            <w:r w:rsidR="00D02628" w:rsidRPr="00D02628">
                              <w:t xml:space="preserve"> </w:t>
                            </w:r>
                            <w:r w:rsidR="00D02628" w:rsidRPr="00D02628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099B1BDB" w14:textId="77777777" w:rsidR="00D02628" w:rsidRPr="00D02628" w:rsidRDefault="00C3719B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D02628" w:rsidRPr="00D02628">
                              <w:rPr>
                                <w:b/>
                              </w:rPr>
                              <w:t>Task List Selection</w:t>
                            </w:r>
                          </w:p>
                          <w:p w14:paraId="1E884520" w14:textId="77777777" w:rsidR="00C3719B" w:rsidRDefault="00D02628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D02628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General task lists</w:t>
                            </w:r>
                          </w:p>
                          <w:p w14:paraId="6CD0A8AD" w14:textId="77777777" w:rsidR="003A6D6A" w:rsidRPr="008D4102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E3DCB3" w14:textId="77777777" w:rsidR="003A6D6A" w:rsidRPr="003A6D6A" w:rsidRDefault="00C3719B" w:rsidP="005C19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Display Task Lists: Task List Selection</w:t>
                            </w:r>
                            <w:r w:rsidR="003A6D6A" w:rsidRPr="00C3719B">
                              <w:rPr>
                                <w:i/>
                              </w:rPr>
                              <w:t xml:space="preserve"> </w:t>
                            </w:r>
                            <w:r w:rsidR="003A6D6A">
                              <w:t>window opens</w:t>
                            </w:r>
                          </w:p>
                          <w:p w14:paraId="0F968F94" w14:textId="77777777" w:rsidR="00C3719B" w:rsidRPr="00C3719B" w:rsidRDefault="003A6D6A" w:rsidP="00C3719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C3719B" w:rsidRPr="00C3719B">
                              <w:t xml:space="preserve">Group Field – </w:t>
                            </w:r>
                            <w:r w:rsidR="00C3719B" w:rsidRPr="00C3719B">
                              <w:rPr>
                                <w:color w:val="0066FF"/>
                              </w:rPr>
                              <w:t>Input</w:t>
                            </w:r>
                            <w:r w:rsidR="00C3719B" w:rsidRPr="00C3719B">
                              <w:t xml:space="preserve"> DPIPREP</w:t>
                            </w:r>
                          </w:p>
                          <w:p w14:paraId="1E0EDE5C" w14:textId="77777777" w:rsidR="003A6D6A" w:rsidRDefault="00C3719B" w:rsidP="00C3719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Execut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A7517C" wp14:editId="12EDB90C">
                                  <wp:extent cx="164592" cy="164592"/>
                                  <wp:effectExtent l="0" t="0" r="6985" b="6985"/>
                                  <wp:docPr id="12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752EBD" w14:textId="77777777"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98ECECC" w14:textId="77777777" w:rsidR="008D4102" w:rsidRDefault="00C3719B" w:rsidP="005A00A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Change DPI New Vehicle Prep {Work Order}:  Operation Overview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14:paraId="16A01C30" w14:textId="77777777" w:rsidR="00C3719B" w:rsidRPr="00C3719B" w:rsidRDefault="00C3719B" w:rsidP="00C3719B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>&gt; Operations Tab</w:t>
                            </w:r>
                          </w:p>
                          <w:p w14:paraId="17661A22" w14:textId="77777777" w:rsidR="00C3719B" w:rsidRPr="00C3719B" w:rsidRDefault="00C3719B" w:rsidP="00C3719B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Select Block icon</w:t>
                            </w:r>
                            <w:r w:rsidRPr="00C3719B">
                              <w:t xml:space="preserve"> </w:t>
                            </w:r>
                            <w:r w:rsidRPr="00A57872">
                              <w:rPr>
                                <w:noProof/>
                              </w:rPr>
                              <w:drawing>
                                <wp:inline distT="0" distB="0" distL="0" distR="0" wp14:anchorId="44E0C146" wp14:editId="7D6371F1">
                                  <wp:extent cx="153620" cy="146304"/>
                                  <wp:effectExtent l="0" t="0" r="0" b="6350"/>
                                  <wp:docPr id="13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444D1E4-BD37-421A-8238-B74EEAD3C75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444D1E4-BD37-421A-8238-B74EEAD3C75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62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C3719B">
                              <w:rPr>
                                <w:sz w:val="20"/>
                              </w:rPr>
                              <w:t>(To the left of transaction 0010)</w:t>
                            </w:r>
                          </w:p>
                          <w:p w14:paraId="430542C6" w14:textId="77777777" w:rsidR="00C3719B" w:rsidRPr="00C3719B" w:rsidRDefault="00C3719B" w:rsidP="00C3719B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>Delete row icon</w:t>
                            </w:r>
                            <w:r w:rsidRPr="00C3719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B1730BF" wp14:editId="73B5F583">
                                  <wp:extent cx="133003" cy="146304"/>
                                  <wp:effectExtent l="0" t="0" r="635" b="6350"/>
                                  <wp:docPr id="1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C3FBE1A-9108-4B7D-8A18-EC23A43E1AA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C3FBE1A-9108-4B7D-8A18-EC23A43E1AA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DF7727" w14:textId="77777777" w:rsidR="00C3719B" w:rsidRPr="008D4102" w:rsidRDefault="00C3719B" w:rsidP="00C3719B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6EAE91D" w14:textId="77777777" w:rsidR="00C3719B" w:rsidRDefault="00C3719B" w:rsidP="00C3719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C3719B">
                              <w:rPr>
                                <w:i/>
                              </w:rPr>
                              <w:t>Confirmation Promp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7CFDBE1F" w14:textId="77777777" w:rsidR="00C3719B" w:rsidRPr="00B52D7C" w:rsidRDefault="00C3719B" w:rsidP="00C3719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080"/>
                            </w:pPr>
                            <w:r w:rsidRPr="00C3719B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3719B">
                              <w:t xml:space="preserve">&gt; </w:t>
                            </w:r>
                            <w:r w:rsidRPr="00C3719B">
                              <w:rPr>
                                <w:b/>
                              </w:rPr>
                              <w:t xml:space="preserve">Yes </w:t>
                            </w:r>
                            <w:r>
                              <w:rPr>
                                <w:b/>
                              </w:rPr>
                              <w:t>b</w:t>
                            </w:r>
                            <w:r w:rsidRPr="00C3719B">
                              <w:rPr>
                                <w:b/>
                              </w:rPr>
                              <w:t>utton</w:t>
                            </w:r>
                          </w:p>
                          <w:p w14:paraId="2D739B22" w14:textId="77777777" w:rsidR="00B52D7C" w:rsidRDefault="00B52D7C" w:rsidP="00B52D7C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713222C" w14:textId="77777777" w:rsidR="00B52D7C" w:rsidRDefault="00B52D7C" w:rsidP="00B52D7C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412BC03" w14:textId="77777777" w:rsidR="00B52D7C" w:rsidRPr="00C3719B" w:rsidRDefault="00B52D7C" w:rsidP="00B52D7C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t>(Continued on next pag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C4B86" id="_x0000_s1051" type="#_x0000_t202" style="position:absolute;margin-left:2in;margin-top:107.7pt;width:396pt;height:8in;z-index:25166950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7C00AA56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0939F60" w14:textId="77777777"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K</w:t>
                      </w:r>
                      <w:r w:rsidR="009D79A0">
                        <w:rPr>
                          <w:b/>
                          <w:color w:val="0066FF"/>
                        </w:rPr>
                        <w:t>3</w:t>
                      </w:r>
                      <w:r w:rsidR="00A57872">
                        <w:rPr>
                          <w:b/>
                          <w:color w:val="0066FF"/>
                        </w:rPr>
                        <w:t>8</w:t>
                      </w:r>
                    </w:p>
                    <w:p w14:paraId="7A5602B5" w14:textId="77777777"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0B2DBFB" w14:textId="77777777" w:rsidR="008D4102" w:rsidRDefault="009D79A0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9D79A0">
                        <w:rPr>
                          <w:i/>
                        </w:rPr>
                        <w:t>Change PM Orders:  Selection of Orders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14:paraId="78ADFA55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>Outstanding Field - &lt;</w:t>
                      </w:r>
                      <w:r w:rsidRPr="009D79A0">
                        <w:rPr>
                          <w:i/>
                          <w:color w:val="0066FF"/>
                        </w:rPr>
                        <w:t>Uncheck</w:t>
                      </w:r>
                      <w:r w:rsidRPr="009D79A0">
                        <w:t>&gt;</w:t>
                      </w:r>
                    </w:p>
                    <w:p w14:paraId="45697A07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>In process Field - &lt;</w:t>
                      </w:r>
                      <w:r w:rsidRPr="009D79A0">
                        <w:rPr>
                          <w:i/>
                          <w:color w:val="0066FF"/>
                        </w:rPr>
                        <w:t>Check</w:t>
                      </w:r>
                      <w:r w:rsidRPr="009D79A0">
                        <w:t>&gt;</w:t>
                      </w:r>
                    </w:p>
                    <w:p w14:paraId="7A7B2ECA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 xml:space="preserve">Order Type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Pr="009D79A0">
                        <w:t>DP07</w:t>
                      </w:r>
                    </w:p>
                    <w:p w14:paraId="62BEE9D3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 xml:space="preserve">Main work center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 w:rsidRPr="009D79A0">
                        <w:t xml:space="preserve"> Techwork</w:t>
                      </w:r>
                    </w:p>
                    <w:p w14:paraId="511D39F7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9D79A0">
                        <w:t xml:space="preserve">Plant Field – </w:t>
                      </w:r>
                      <w:r w:rsidRPr="009D79A0">
                        <w:rPr>
                          <w:color w:val="0066FF"/>
                        </w:rPr>
                        <w:t>Input</w:t>
                      </w:r>
                      <w:r w:rsidRPr="009D79A0">
                        <w:t xml:space="preserve"> four-digit code </w:t>
                      </w:r>
                      <w:r w:rsidRPr="009D79A0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14:paraId="69458B4D" w14:textId="77777777"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 xml:space="preserve">Period Field(s) – </w:t>
                      </w:r>
                      <w:r w:rsidRPr="009D79A0">
                        <w:rPr>
                          <w:color w:val="0066FF"/>
                        </w:rPr>
                        <w:t>Remove</w:t>
                      </w:r>
                      <w:r w:rsidRPr="009D79A0">
                        <w:t xml:space="preserve"> dates</w:t>
                      </w:r>
                    </w:p>
                    <w:p w14:paraId="2BFDE942" w14:textId="77777777" w:rsidR="00D02628" w:rsidRDefault="009D79A0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9D79A0">
                        <w:t xml:space="preserve">&gt; </w:t>
                      </w:r>
                      <w:r w:rsidRPr="00D02628">
                        <w:rPr>
                          <w:b/>
                        </w:rPr>
                        <w:t>Execute icon</w:t>
                      </w:r>
                      <w:r w:rsidRPr="009D79A0">
                        <w:t xml:space="preserve"> </w:t>
                      </w:r>
                      <w:r w:rsidR="00D02628">
                        <w:rPr>
                          <w:noProof/>
                        </w:rPr>
                        <w:drawing>
                          <wp:inline distT="0" distB="0" distL="0" distR="0" wp14:anchorId="320AFEF3" wp14:editId="6AE378F5">
                            <wp:extent cx="164592" cy="164592"/>
                            <wp:effectExtent l="0" t="0" r="6985" b="6985"/>
                            <wp:docPr id="10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EA4C1D" w14:textId="77777777"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2576C4C9" w14:textId="77777777" w:rsidR="008D4102" w:rsidRDefault="00D02628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D02628">
                        <w:rPr>
                          <w:i/>
                        </w:rPr>
                        <w:t>Change PM Orders:  List of Orders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14:paraId="58681B19" w14:textId="77777777" w:rsidR="00D02628" w:rsidRPr="00D02628" w:rsidRDefault="00D02628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Select Block icon </w:t>
                      </w:r>
                      <w:r w:rsidRPr="00A57872">
                        <w:rPr>
                          <w:noProof/>
                        </w:rPr>
                        <w:drawing>
                          <wp:inline distT="0" distB="0" distL="0" distR="0" wp14:anchorId="33A43030" wp14:editId="3CD96B8B">
                            <wp:extent cx="153620" cy="146304"/>
                            <wp:effectExtent l="0" t="0" r="0" b="635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444D1E4-BD37-421A-8238-B74EEAD3C75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A444D1E4-BD37-421A-8238-B74EEAD3C75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62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D02628">
                        <w:t>next to the New Bus Prep work order. If multiple lines are required to be selected hold down the &lt;</w:t>
                      </w:r>
                      <w:r w:rsidRPr="00D02628">
                        <w:rPr>
                          <w:i/>
                          <w:color w:val="0066FF"/>
                        </w:rPr>
                        <w:t>CTRL</w:t>
                      </w:r>
                      <w:r w:rsidRPr="00D02628">
                        <w:t>&gt; key while clicking the additional lines.</w:t>
                      </w:r>
                      <w:r>
                        <w:t xml:space="preserve"> </w:t>
                      </w:r>
                      <w:r w:rsidRPr="00D02628">
                        <w:rPr>
                          <w:color w:val="0066FF"/>
                          <w:sz w:val="20"/>
                        </w:rPr>
                        <w:t>(See Note(s))</w:t>
                      </w:r>
                    </w:p>
                    <w:p w14:paraId="2CE4843F" w14:textId="77777777" w:rsidR="008D4102" w:rsidRDefault="00D02628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D02628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D02628">
                        <w:rPr>
                          <w:b/>
                        </w:rPr>
                        <w:t>Details icon</w:t>
                      </w:r>
                      <w:r w:rsidRPr="00D02628">
                        <w:t xml:space="preserve"> </w:t>
                      </w:r>
                      <w:r w:rsidRPr="003A6D6A">
                        <w:rPr>
                          <w:noProof/>
                        </w:rPr>
                        <w:drawing>
                          <wp:inline distT="0" distB="0" distL="0" distR="0" wp14:anchorId="7BFF7F9F" wp14:editId="13CFE595">
                            <wp:extent cx="146304" cy="146304"/>
                            <wp:effectExtent l="0" t="0" r="635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B22985" w14:textId="77777777" w:rsidR="00A57872" w:rsidRPr="008D4102" w:rsidRDefault="00A57872" w:rsidP="00A5787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2EEFBBD8" w14:textId="77777777" w:rsidR="003A6D6A" w:rsidRPr="003A6D6A" w:rsidRDefault="00D02628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D02628">
                        <w:rPr>
                          <w:i/>
                        </w:rPr>
                        <w:t>Change DPI New Vehicle Prep {Work Order}:  Central Header</w:t>
                      </w:r>
                      <w:r w:rsidR="003A6D6A">
                        <w:rPr>
                          <w:i/>
                        </w:rPr>
                        <w:t xml:space="preserve"> </w:t>
                      </w:r>
                      <w:r w:rsidR="003A6D6A">
                        <w:t>window opens</w:t>
                      </w:r>
                    </w:p>
                    <w:p w14:paraId="3E060FDB" w14:textId="77777777" w:rsidR="00D02628" w:rsidRPr="00D02628" w:rsidRDefault="003A6D6A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rPr>
                          <w:color w:val="0066FF"/>
                        </w:rPr>
                        <w:t xml:space="preserve"> </w:t>
                      </w:r>
                      <w:r w:rsidR="00D02628" w:rsidRPr="00D02628">
                        <w:t>&lt;</w:t>
                      </w:r>
                      <w:r w:rsidR="00D02628" w:rsidRPr="00C3719B">
                        <w:rPr>
                          <w:i/>
                          <w:color w:val="0066FF"/>
                        </w:rPr>
                        <w:t>Click</w:t>
                      </w:r>
                      <w:r w:rsidR="00D02628" w:rsidRPr="00D02628">
                        <w:t xml:space="preserve">&gt; </w:t>
                      </w:r>
                      <w:r w:rsidR="00D02628" w:rsidRPr="00C3719B">
                        <w:rPr>
                          <w:b/>
                        </w:rPr>
                        <w:t>Extras</w:t>
                      </w:r>
                      <w:r w:rsidR="00D02628" w:rsidRPr="00D02628">
                        <w:t xml:space="preserve"> </w:t>
                      </w:r>
                      <w:r w:rsidR="00D02628" w:rsidRPr="00D02628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14:paraId="099B1BDB" w14:textId="77777777" w:rsidR="00D02628" w:rsidRPr="00D02628" w:rsidRDefault="00C3719B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D02628" w:rsidRPr="00D02628">
                        <w:rPr>
                          <w:b/>
                        </w:rPr>
                        <w:t>Task List Selection</w:t>
                      </w:r>
                    </w:p>
                    <w:p w14:paraId="1E884520" w14:textId="77777777" w:rsidR="00C3719B" w:rsidRDefault="00D02628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Double-Click</w:t>
                      </w:r>
                      <w:r w:rsidRPr="00D02628">
                        <w:t xml:space="preserve">&gt; </w:t>
                      </w:r>
                      <w:r w:rsidRPr="00C3719B">
                        <w:rPr>
                          <w:b/>
                        </w:rPr>
                        <w:t>General task lists</w:t>
                      </w:r>
                    </w:p>
                    <w:p w14:paraId="6CD0A8AD" w14:textId="77777777" w:rsidR="003A6D6A" w:rsidRPr="008D4102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BE3DCB3" w14:textId="77777777" w:rsidR="003A6D6A" w:rsidRPr="003A6D6A" w:rsidRDefault="00C3719B" w:rsidP="005C19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Display Task Lists: Task List Selection</w:t>
                      </w:r>
                      <w:r w:rsidR="003A6D6A" w:rsidRPr="00C3719B">
                        <w:rPr>
                          <w:i/>
                        </w:rPr>
                        <w:t xml:space="preserve"> </w:t>
                      </w:r>
                      <w:r w:rsidR="003A6D6A">
                        <w:t>window opens</w:t>
                      </w:r>
                    </w:p>
                    <w:p w14:paraId="0F968F94" w14:textId="77777777" w:rsidR="00C3719B" w:rsidRPr="00C3719B" w:rsidRDefault="003A6D6A" w:rsidP="00C3719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 w:rsidR="00C3719B" w:rsidRPr="00C3719B">
                        <w:t xml:space="preserve">Group Field – </w:t>
                      </w:r>
                      <w:r w:rsidR="00C3719B" w:rsidRPr="00C3719B">
                        <w:rPr>
                          <w:color w:val="0066FF"/>
                        </w:rPr>
                        <w:t>Input</w:t>
                      </w:r>
                      <w:r w:rsidR="00C3719B" w:rsidRPr="00C3719B">
                        <w:t xml:space="preserve"> DPIPREP</w:t>
                      </w:r>
                    </w:p>
                    <w:p w14:paraId="1E0EDE5C" w14:textId="77777777" w:rsidR="003A6D6A" w:rsidRDefault="00C3719B" w:rsidP="00C3719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Execut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9A7517C" wp14:editId="12EDB90C">
                            <wp:extent cx="164592" cy="164592"/>
                            <wp:effectExtent l="0" t="0" r="6985" b="6985"/>
                            <wp:docPr id="12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752EBD" w14:textId="77777777"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198ECECC" w14:textId="77777777" w:rsidR="008D4102" w:rsidRDefault="00C3719B" w:rsidP="005A00A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Change DPI New Vehicle Prep {Work Order}:  Operation Overview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14:paraId="16A01C30" w14:textId="77777777" w:rsidR="00C3719B" w:rsidRPr="00C3719B" w:rsidRDefault="00C3719B" w:rsidP="00C3719B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>&gt; Operations Tab</w:t>
                      </w:r>
                    </w:p>
                    <w:p w14:paraId="17661A22" w14:textId="77777777" w:rsidR="00C3719B" w:rsidRPr="00C3719B" w:rsidRDefault="00C3719B" w:rsidP="00C3719B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>Select Block icon</w:t>
                      </w:r>
                      <w:r w:rsidRPr="00C3719B">
                        <w:t xml:space="preserve"> </w:t>
                      </w:r>
                      <w:r w:rsidRPr="00A57872">
                        <w:rPr>
                          <w:noProof/>
                        </w:rPr>
                        <w:drawing>
                          <wp:inline distT="0" distB="0" distL="0" distR="0" wp14:anchorId="44E0C146" wp14:editId="7D6371F1">
                            <wp:extent cx="153620" cy="146304"/>
                            <wp:effectExtent l="0" t="0" r="0" b="6350"/>
                            <wp:docPr id="13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444D1E4-BD37-421A-8238-B74EEAD3C75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A444D1E4-BD37-421A-8238-B74EEAD3C75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62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C3719B">
                        <w:rPr>
                          <w:sz w:val="20"/>
                        </w:rPr>
                        <w:t>(To the left of transaction 0010)</w:t>
                      </w:r>
                    </w:p>
                    <w:p w14:paraId="430542C6" w14:textId="77777777" w:rsidR="00C3719B" w:rsidRPr="00C3719B" w:rsidRDefault="00C3719B" w:rsidP="00C3719B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>Delete row icon</w:t>
                      </w:r>
                      <w:r w:rsidRPr="00C3719B">
                        <w:rPr>
                          <w:b/>
                          <w:noProof/>
                        </w:rPr>
                        <w:drawing>
                          <wp:inline distT="0" distB="0" distL="0" distR="0" wp14:anchorId="6B1730BF" wp14:editId="73B5F583">
                            <wp:extent cx="133003" cy="146304"/>
                            <wp:effectExtent l="0" t="0" r="635" b="6350"/>
                            <wp:docPr id="1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C3FBE1A-9108-4B7D-8A18-EC23A43E1AA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7C3FBE1A-9108-4B7D-8A18-EC23A43E1AA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DF7727" w14:textId="77777777" w:rsidR="00C3719B" w:rsidRPr="008D4102" w:rsidRDefault="00C3719B" w:rsidP="00C3719B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06EAE91D" w14:textId="77777777" w:rsidR="00C3719B" w:rsidRDefault="00C3719B" w:rsidP="00C3719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C3719B">
                        <w:rPr>
                          <w:i/>
                        </w:rPr>
                        <w:t>Confirmation Promp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7CFDBE1F" w14:textId="77777777" w:rsidR="00C3719B" w:rsidRPr="00B52D7C" w:rsidRDefault="00C3719B" w:rsidP="00C3719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080"/>
                      </w:pPr>
                      <w:r w:rsidRPr="00C3719B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C3719B">
                        <w:t xml:space="preserve">&gt; </w:t>
                      </w:r>
                      <w:r w:rsidRPr="00C3719B">
                        <w:rPr>
                          <w:b/>
                        </w:rPr>
                        <w:t xml:space="preserve">Yes </w:t>
                      </w:r>
                      <w:r>
                        <w:rPr>
                          <w:b/>
                        </w:rPr>
                        <w:t>b</w:t>
                      </w:r>
                      <w:r w:rsidRPr="00C3719B">
                        <w:rPr>
                          <w:b/>
                        </w:rPr>
                        <w:t>utton</w:t>
                      </w:r>
                    </w:p>
                    <w:p w14:paraId="2D739B22" w14:textId="77777777" w:rsidR="00B52D7C" w:rsidRDefault="00B52D7C" w:rsidP="00B52D7C">
                      <w:pPr>
                        <w:pStyle w:val="ListParagraph"/>
                        <w:ind w:left="0"/>
                        <w:jc w:val="center"/>
                        <w:rPr>
                          <w:b/>
                        </w:rPr>
                      </w:pPr>
                    </w:p>
                    <w:p w14:paraId="4713222C" w14:textId="77777777" w:rsidR="00B52D7C" w:rsidRDefault="00B52D7C" w:rsidP="00B52D7C">
                      <w:pPr>
                        <w:pStyle w:val="ListParagraph"/>
                        <w:ind w:left="0"/>
                        <w:jc w:val="center"/>
                        <w:rPr>
                          <w:b/>
                        </w:rPr>
                      </w:pPr>
                    </w:p>
                    <w:p w14:paraId="4412BC03" w14:textId="77777777" w:rsidR="00B52D7C" w:rsidRPr="00C3719B" w:rsidRDefault="00B52D7C" w:rsidP="00B52D7C">
                      <w:pPr>
                        <w:pStyle w:val="ListParagraph"/>
                        <w:ind w:left="0"/>
                        <w:jc w:val="center"/>
                      </w:pPr>
                      <w:r>
                        <w:t>(Continued on next page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CF88E5" wp14:editId="73C39AB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75159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04CAF3F1" w14:textId="77777777"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F88E5" id="_x0000_s1052" type="#_x0000_t202" style="position:absolute;margin-left:6in;margin-top:1in;width:108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7675159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04CAF3F1" w14:textId="77777777"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1E12E0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0206FB3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999"/>
    <w:multiLevelType w:val="hybridMultilevel"/>
    <w:tmpl w:val="C8CCB9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D3337"/>
    <w:multiLevelType w:val="hybridMultilevel"/>
    <w:tmpl w:val="9814C4F2"/>
    <w:lvl w:ilvl="0" w:tplc="ACBC4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138F3"/>
    <w:multiLevelType w:val="hybridMultilevel"/>
    <w:tmpl w:val="F0D6C748"/>
    <w:lvl w:ilvl="0" w:tplc="386CF88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062E6"/>
    <w:multiLevelType w:val="hybridMultilevel"/>
    <w:tmpl w:val="C8CCB9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B7F4A"/>
    <w:multiLevelType w:val="hybridMultilevel"/>
    <w:tmpl w:val="2C7E63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4"/>
  </w:num>
  <w:num w:numId="7">
    <w:abstractNumId w:val="10"/>
  </w:num>
  <w:num w:numId="8">
    <w:abstractNumId w:val="6"/>
  </w:num>
  <w:num w:numId="9">
    <w:abstractNumId w:val="12"/>
  </w:num>
  <w:num w:numId="10">
    <w:abstractNumId w:val="0"/>
  </w:num>
  <w:num w:numId="11">
    <w:abstractNumId w:val="5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71D8E"/>
    <w:rsid w:val="00102E3F"/>
    <w:rsid w:val="00152D3C"/>
    <w:rsid w:val="001E1991"/>
    <w:rsid w:val="002A009D"/>
    <w:rsid w:val="002C6FAE"/>
    <w:rsid w:val="002F2055"/>
    <w:rsid w:val="003A6D6A"/>
    <w:rsid w:val="003C0A07"/>
    <w:rsid w:val="003E462D"/>
    <w:rsid w:val="003F6E4F"/>
    <w:rsid w:val="00445B91"/>
    <w:rsid w:val="00555A32"/>
    <w:rsid w:val="005A00A7"/>
    <w:rsid w:val="00611638"/>
    <w:rsid w:val="006201D6"/>
    <w:rsid w:val="006D3284"/>
    <w:rsid w:val="006E7E37"/>
    <w:rsid w:val="0081226E"/>
    <w:rsid w:val="008D4102"/>
    <w:rsid w:val="008E0737"/>
    <w:rsid w:val="009D205A"/>
    <w:rsid w:val="009D79A0"/>
    <w:rsid w:val="00A57872"/>
    <w:rsid w:val="00B04E7C"/>
    <w:rsid w:val="00B52D7C"/>
    <w:rsid w:val="00B902CB"/>
    <w:rsid w:val="00BB6759"/>
    <w:rsid w:val="00C3719B"/>
    <w:rsid w:val="00CE2450"/>
    <w:rsid w:val="00D02628"/>
    <w:rsid w:val="00DA4C5D"/>
    <w:rsid w:val="00E53395"/>
    <w:rsid w:val="00F755AB"/>
    <w:rsid w:val="00FF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63D336D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10</cp:revision>
  <cp:lastPrinted>2019-11-20T14:55:00Z</cp:lastPrinted>
  <dcterms:created xsi:type="dcterms:W3CDTF">2020-01-10T14:54:00Z</dcterms:created>
  <dcterms:modified xsi:type="dcterms:W3CDTF">2020-02-06T14:02:00Z</dcterms:modified>
</cp:coreProperties>
</file>